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547D7" w14:textId="6326B76E" w:rsidR="00455FDC" w:rsidRPr="00455FDC" w:rsidRDefault="00455FDC" w:rsidP="00455F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55FDC">
        <w:rPr>
          <w:rFonts w:ascii="Times New Roman" w:hAnsi="Times New Roman" w:cs="Times New Roman"/>
          <w:sz w:val="24"/>
          <w:szCs w:val="24"/>
          <w:u w:val="single"/>
        </w:rPr>
        <w:t>QUESTIONS FOR ADDITIONAL STUDY</w:t>
      </w:r>
    </w:p>
    <w:p w14:paraId="17B96CD3" w14:textId="77777777" w:rsidR="00455FDC" w:rsidRPr="008A5E3C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309DD3E0" w14:textId="77777777" w:rsidR="00D0656F" w:rsidRDefault="00455FDC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ell your story. </w:t>
      </w:r>
      <w:r w:rsidR="0015312F">
        <w:rPr>
          <w:rFonts w:ascii="Times New Roman" w:hAnsi="Times New Roman" w:cs="Times New Roman"/>
          <w:sz w:val="24"/>
          <w:szCs w:val="24"/>
        </w:rPr>
        <w:t>Describe</w:t>
      </w:r>
      <w:r w:rsidR="00C95FEA">
        <w:rPr>
          <w:rFonts w:ascii="Times New Roman" w:hAnsi="Times New Roman" w:cs="Times New Roman"/>
          <w:sz w:val="24"/>
          <w:szCs w:val="24"/>
        </w:rPr>
        <w:t xml:space="preserve"> </w:t>
      </w:r>
      <w:r w:rsidR="00311BFD">
        <w:rPr>
          <w:rFonts w:ascii="Times New Roman" w:hAnsi="Times New Roman" w:cs="Times New Roman"/>
          <w:sz w:val="24"/>
          <w:szCs w:val="24"/>
        </w:rPr>
        <w:t xml:space="preserve">a time </w:t>
      </w:r>
      <w:r w:rsidR="00A10809">
        <w:rPr>
          <w:rFonts w:ascii="Times New Roman" w:hAnsi="Times New Roman" w:cs="Times New Roman"/>
          <w:sz w:val="24"/>
          <w:szCs w:val="24"/>
        </w:rPr>
        <w:t xml:space="preserve">when </w:t>
      </w:r>
      <w:r w:rsidR="00C022BC">
        <w:rPr>
          <w:rFonts w:ascii="Times New Roman" w:hAnsi="Times New Roman" w:cs="Times New Roman"/>
          <w:sz w:val="24"/>
          <w:szCs w:val="24"/>
        </w:rPr>
        <w:t>you</w:t>
      </w:r>
      <w:r w:rsidR="00D0656F">
        <w:rPr>
          <w:rFonts w:ascii="Times New Roman" w:hAnsi="Times New Roman" w:cs="Times New Roman"/>
          <w:sz w:val="24"/>
          <w:szCs w:val="24"/>
        </w:rPr>
        <w:t xml:space="preserve"> were given something </w:t>
      </w:r>
    </w:p>
    <w:p w14:paraId="77002137" w14:textId="77777777" w:rsidR="00D0656F" w:rsidRDefault="00D0656F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valuable or inherited something from another person. How did it </w:t>
      </w:r>
    </w:p>
    <w:p w14:paraId="6EA6D7BC" w14:textId="25B444F5" w:rsidR="0055094F" w:rsidRDefault="00D0656F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make you feel about the giver?</w:t>
      </w:r>
    </w:p>
    <w:p w14:paraId="0E60161F" w14:textId="2609FFF3" w:rsidR="00B248C6" w:rsidRDefault="00B248C6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ACDB6D" w14:textId="70EC811C" w:rsidR="00E32C14" w:rsidRDefault="00E32C14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220B2E" w14:textId="0113AEDE" w:rsidR="006A48B8" w:rsidRDefault="006A48B8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56E0BD" w14:textId="77777777" w:rsidR="009969E2" w:rsidRDefault="009969E2" w:rsidP="009969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D2AE5C" w14:textId="77777777" w:rsidR="00342F6D" w:rsidRPr="00342F6D" w:rsidRDefault="00342F6D" w:rsidP="009969E2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49C1AA6" w14:textId="77777777" w:rsidR="00D0656F" w:rsidRDefault="00455FDC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bookmarkStart w:id="0" w:name="_Hlk51846269"/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  <w:r w:rsidR="00D0656F">
        <w:rPr>
          <w:rFonts w:ascii="Times New Roman" w:hAnsi="Times New Roman" w:cs="Times New Roman"/>
          <w:sz w:val="24"/>
          <w:szCs w:val="24"/>
        </w:rPr>
        <w:t xml:space="preserve">In what ways do people try to quench their spiritual thirst with </w:t>
      </w:r>
    </w:p>
    <w:p w14:paraId="79B00E6B" w14:textId="07855EBA" w:rsidR="00D832CD" w:rsidRDefault="00D0656F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the things in this world?</w:t>
      </w:r>
    </w:p>
    <w:p w14:paraId="54A46DC8" w14:textId="77777777" w:rsidR="006A48B8" w:rsidRDefault="006A48B8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F0BDE4" w14:textId="77777777" w:rsidR="00B248C6" w:rsidRDefault="00B248C6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16F6B2" w14:textId="77777777" w:rsidR="00311BFD" w:rsidRDefault="00311BFD" w:rsidP="00311B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30B9DD" w14:textId="6D01B1FF" w:rsidR="005D091B" w:rsidRDefault="005D091B" w:rsidP="005D091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1667AA" w14:textId="5E951F06" w:rsidR="001666D7" w:rsidRPr="00342F6D" w:rsidRDefault="001666D7" w:rsidP="005D091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bookmarkEnd w:id="0"/>
    <w:p w14:paraId="137E9A39" w14:textId="58B5EB7A" w:rsidR="006936FE" w:rsidRDefault="00455FDC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DE017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ad the following verses </w:t>
      </w:r>
      <w:r w:rsidR="00F364C2">
        <w:rPr>
          <w:rFonts w:ascii="Times New Roman" w:hAnsi="Times New Roman" w:cs="Times New Roman"/>
          <w:sz w:val="24"/>
          <w:szCs w:val="24"/>
        </w:rPr>
        <w:t xml:space="preserve">and note </w:t>
      </w:r>
      <w:r w:rsidR="00B130CC">
        <w:rPr>
          <w:rFonts w:ascii="Times New Roman" w:hAnsi="Times New Roman" w:cs="Times New Roman"/>
          <w:sz w:val="24"/>
          <w:szCs w:val="24"/>
        </w:rPr>
        <w:t>what the Bible says about</w:t>
      </w:r>
      <w:r w:rsidR="000121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67CACC" w14:textId="1912B124" w:rsidR="00B130CC" w:rsidRDefault="006936FE" w:rsidP="00B130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0B2746">
        <w:rPr>
          <w:rFonts w:ascii="Times New Roman" w:hAnsi="Times New Roman" w:cs="Times New Roman"/>
          <w:sz w:val="24"/>
          <w:szCs w:val="24"/>
        </w:rPr>
        <w:t xml:space="preserve"> </w:t>
      </w:r>
      <w:r w:rsidR="00F5541C">
        <w:rPr>
          <w:rFonts w:ascii="Times New Roman" w:hAnsi="Times New Roman" w:cs="Times New Roman"/>
          <w:sz w:val="24"/>
          <w:szCs w:val="24"/>
        </w:rPr>
        <w:t>reliability of Scripture:</w:t>
      </w:r>
    </w:p>
    <w:p w14:paraId="452AFF49" w14:textId="77777777" w:rsidR="00182A26" w:rsidRPr="00182A26" w:rsidRDefault="00182A26" w:rsidP="00455FDC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6354D488" w14:textId="2D172D60" w:rsidR="00B6240C" w:rsidRDefault="00455FDC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981048">
        <w:rPr>
          <w:rFonts w:ascii="Times New Roman" w:hAnsi="Times New Roman" w:cs="Times New Roman"/>
          <w:sz w:val="24"/>
          <w:szCs w:val="24"/>
        </w:rPr>
        <w:t>a)</w:t>
      </w:r>
      <w:r w:rsidR="00B6240C">
        <w:rPr>
          <w:rFonts w:ascii="Times New Roman" w:hAnsi="Times New Roman" w:cs="Times New Roman"/>
          <w:sz w:val="24"/>
          <w:szCs w:val="24"/>
        </w:rPr>
        <w:t xml:space="preserve"> Numbers 23:19</w:t>
      </w:r>
    </w:p>
    <w:p w14:paraId="45295FE3" w14:textId="29B361C7" w:rsidR="00882693" w:rsidRDefault="00B6240C" w:rsidP="009740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) Psalm 12:6</w:t>
      </w:r>
    </w:p>
    <w:p w14:paraId="08FA20E1" w14:textId="133F01CE" w:rsidR="00882693" w:rsidRDefault="00B6240C" w:rsidP="00327D5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  <w:t>c</w:t>
      </w:r>
      <w:r w:rsidR="00882693">
        <w:rPr>
          <w:rFonts w:ascii="Times New Roman" w:hAnsi="Times New Roman" w:cs="Times New Roman"/>
          <w:sz w:val="24"/>
          <w:szCs w:val="24"/>
        </w:rPr>
        <w:t>)</w:t>
      </w:r>
      <w:r w:rsidR="00976D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verbs 30:5-6</w:t>
      </w:r>
    </w:p>
    <w:p w14:paraId="48FBF27A" w14:textId="538DE20C" w:rsidR="00FA58AC" w:rsidRDefault="00B6240C" w:rsidP="006936F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882693">
        <w:rPr>
          <w:rFonts w:ascii="Times New Roman" w:hAnsi="Times New Roman" w:cs="Times New Roman"/>
          <w:sz w:val="24"/>
          <w:szCs w:val="24"/>
        </w:rPr>
        <w:t>)</w:t>
      </w:r>
      <w:r w:rsidR="00B248C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ohn 10:35</w:t>
      </w:r>
    </w:p>
    <w:p w14:paraId="7349B9E7" w14:textId="182809B7" w:rsidR="00546959" w:rsidRDefault="00B6240C" w:rsidP="006936F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FA58AC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John 17:17</w:t>
      </w:r>
    </w:p>
    <w:p w14:paraId="72893892" w14:textId="2AA69A59" w:rsidR="00F665D5" w:rsidRDefault="00B6240C" w:rsidP="00F8665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327D59">
        <w:rPr>
          <w:rFonts w:ascii="Times New Roman" w:hAnsi="Times New Roman" w:cs="Times New Roman"/>
          <w:sz w:val="24"/>
          <w:szCs w:val="24"/>
        </w:rPr>
        <w:t>)</w:t>
      </w:r>
      <w:r w:rsidR="0054695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I Timothy 3:16-17</w:t>
      </w:r>
    </w:p>
    <w:p w14:paraId="669F9A1D" w14:textId="39884009" w:rsidR="00327D59" w:rsidRDefault="00B6240C" w:rsidP="00F8665F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327D59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II Peter 1:20-21</w:t>
      </w:r>
    </w:p>
    <w:p w14:paraId="3FFD533B" w14:textId="746ECCBB" w:rsidR="00455FDC" w:rsidRPr="00560454" w:rsidRDefault="00455FDC" w:rsidP="00455FDC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084A47D4" w14:textId="4CD366F5" w:rsidR="00D0656F" w:rsidRDefault="00455FDC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180ED8">
        <w:rPr>
          <w:rFonts w:ascii="Times New Roman" w:hAnsi="Times New Roman" w:cs="Times New Roman"/>
          <w:sz w:val="24"/>
          <w:szCs w:val="24"/>
        </w:rPr>
        <w:t xml:space="preserve"> </w:t>
      </w:r>
      <w:r w:rsidR="00EB19DB">
        <w:rPr>
          <w:rFonts w:ascii="Times New Roman" w:hAnsi="Times New Roman" w:cs="Times New Roman"/>
          <w:sz w:val="24"/>
          <w:szCs w:val="24"/>
        </w:rPr>
        <w:t xml:space="preserve">How </w:t>
      </w:r>
      <w:r w:rsidR="00D0656F">
        <w:rPr>
          <w:rFonts w:ascii="Times New Roman" w:hAnsi="Times New Roman" w:cs="Times New Roman"/>
          <w:sz w:val="24"/>
          <w:szCs w:val="24"/>
        </w:rPr>
        <w:t>s</w:t>
      </w:r>
      <w:r w:rsidR="00EB19DB">
        <w:rPr>
          <w:rFonts w:ascii="Times New Roman" w:hAnsi="Times New Roman" w:cs="Times New Roman"/>
          <w:sz w:val="24"/>
          <w:szCs w:val="24"/>
        </w:rPr>
        <w:t>hould</w:t>
      </w:r>
      <w:r w:rsidR="00D0656F">
        <w:rPr>
          <w:rFonts w:ascii="Times New Roman" w:hAnsi="Times New Roman" w:cs="Times New Roman"/>
          <w:sz w:val="24"/>
          <w:szCs w:val="24"/>
        </w:rPr>
        <w:t xml:space="preserve"> the fact that God’s words are “faithful and true” impact </w:t>
      </w:r>
    </w:p>
    <w:p w14:paraId="662EC90B" w14:textId="68ED66C0" w:rsidR="00B1535A" w:rsidRDefault="00D0656F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the way we </w:t>
      </w:r>
      <w:proofErr w:type="gramStart"/>
      <w:r>
        <w:rPr>
          <w:rFonts w:ascii="Times New Roman" w:hAnsi="Times New Roman" w:cs="Times New Roman"/>
          <w:sz w:val="24"/>
          <w:szCs w:val="24"/>
        </w:rPr>
        <w:t>pray?</w:t>
      </w:r>
      <w:proofErr w:type="gramEnd"/>
    </w:p>
    <w:p w14:paraId="784E2E01" w14:textId="77777777" w:rsidR="006A48B8" w:rsidRDefault="006A48B8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A0780E" w14:textId="77777777" w:rsidR="00B248C6" w:rsidRDefault="00B248C6" w:rsidP="00B248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966509" w14:textId="56AEE7EE" w:rsidR="0008793E" w:rsidRDefault="0008793E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047140" w14:textId="4A6ACFBF" w:rsidR="0008793E" w:rsidRDefault="0008793E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B0A27B" w14:textId="77777777" w:rsidR="00E32C14" w:rsidRPr="00342F6D" w:rsidRDefault="00E32C14" w:rsidP="001666D7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8757888" w14:textId="77777777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practical application are you going to make from this week’s </w:t>
      </w:r>
    </w:p>
    <w:p w14:paraId="17A97CEC" w14:textId="25C77849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message? (</w:t>
      </w:r>
      <w:r w:rsidRPr="00455FDC">
        <w:rPr>
          <w:rFonts w:ascii="Times New Roman" w:hAnsi="Times New Roman" w:cs="Times New Roman"/>
          <w:i/>
          <w:iCs/>
          <w:sz w:val="24"/>
          <w:szCs w:val="24"/>
        </w:rPr>
        <w:t>Share your decision with another person</w:t>
      </w:r>
      <w:r>
        <w:rPr>
          <w:rFonts w:ascii="Times New Roman" w:hAnsi="Times New Roman" w:cs="Times New Roman"/>
          <w:sz w:val="24"/>
          <w:szCs w:val="24"/>
        </w:rPr>
        <w:t>.)</w:t>
      </w:r>
    </w:p>
    <w:p w14:paraId="58B42A37" w14:textId="3D32C55C" w:rsidR="00A028AA" w:rsidRDefault="00A028AA" w:rsidP="00455FD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going</w:t>
      </w:r>
      <w:r w:rsidR="00A471CB">
        <w:rPr>
          <w:rFonts w:ascii="Times New Roman" w:hAnsi="Times New Roman" w:cs="Times New Roman"/>
          <w:sz w:val="24"/>
          <w:szCs w:val="24"/>
        </w:rPr>
        <w:t xml:space="preserve"> to</w:t>
      </w:r>
      <w:r w:rsidR="004C447F">
        <w:rPr>
          <w:rFonts w:ascii="Times New Roman" w:hAnsi="Times New Roman" w:cs="Times New Roman"/>
          <w:sz w:val="24"/>
          <w:szCs w:val="24"/>
        </w:rPr>
        <w:t xml:space="preserve"> </w:t>
      </w:r>
      <w:r w:rsidR="00342F6D">
        <w:rPr>
          <w:rFonts w:ascii="Times New Roman" w:hAnsi="Times New Roman" w:cs="Times New Roman"/>
          <w:sz w:val="24"/>
          <w:szCs w:val="24"/>
        </w:rPr>
        <w:t>establish a regular Bible reading plan.</w:t>
      </w:r>
    </w:p>
    <w:p w14:paraId="1DFA1DE7" w14:textId="5A7D37CE" w:rsidR="00E67F0C" w:rsidRPr="005D5802" w:rsidRDefault="00455FDC" w:rsidP="00E67F0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D5802">
        <w:rPr>
          <w:rFonts w:ascii="Times New Roman" w:hAnsi="Times New Roman" w:cs="Times New Roman"/>
          <w:sz w:val="24"/>
          <w:szCs w:val="24"/>
        </w:rPr>
        <w:t>I am going t</w:t>
      </w:r>
      <w:r w:rsidR="00254CA4" w:rsidRPr="005D5802">
        <w:rPr>
          <w:rFonts w:ascii="Times New Roman" w:hAnsi="Times New Roman" w:cs="Times New Roman"/>
          <w:sz w:val="24"/>
          <w:szCs w:val="24"/>
        </w:rPr>
        <w:t>o</w:t>
      </w:r>
      <w:r w:rsidR="006936FE" w:rsidRPr="005D5802">
        <w:rPr>
          <w:rFonts w:ascii="Times New Roman" w:hAnsi="Times New Roman" w:cs="Times New Roman"/>
          <w:sz w:val="24"/>
          <w:szCs w:val="24"/>
        </w:rPr>
        <w:t xml:space="preserve"> </w:t>
      </w:r>
      <w:r w:rsidR="00342F6D">
        <w:rPr>
          <w:rFonts w:ascii="Times New Roman" w:hAnsi="Times New Roman" w:cs="Times New Roman"/>
          <w:sz w:val="24"/>
          <w:szCs w:val="24"/>
        </w:rPr>
        <w:t>establish a prayer partner who will hold me accountable to pray each day.</w:t>
      </w:r>
    </w:p>
    <w:p w14:paraId="02BBBB90" w14:textId="4B882940" w:rsidR="006A48B8" w:rsidRDefault="00455FDC" w:rsidP="000121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56F17">
        <w:rPr>
          <w:rFonts w:ascii="Times New Roman" w:hAnsi="Times New Roman" w:cs="Times New Roman"/>
          <w:sz w:val="24"/>
          <w:szCs w:val="24"/>
        </w:rPr>
        <w:t>I am going to</w:t>
      </w:r>
      <w:r w:rsidR="00B1535A">
        <w:rPr>
          <w:rFonts w:ascii="Times New Roman" w:hAnsi="Times New Roman" w:cs="Times New Roman"/>
          <w:sz w:val="24"/>
          <w:szCs w:val="24"/>
        </w:rPr>
        <w:t xml:space="preserve"> </w:t>
      </w:r>
      <w:r w:rsidR="009969E2">
        <w:rPr>
          <w:rFonts w:ascii="Times New Roman" w:hAnsi="Times New Roman" w:cs="Times New Roman"/>
          <w:sz w:val="24"/>
          <w:szCs w:val="24"/>
        </w:rPr>
        <w:t>memorize</w:t>
      </w:r>
      <w:r w:rsidR="00D0656F">
        <w:rPr>
          <w:rFonts w:ascii="Times New Roman" w:hAnsi="Times New Roman" w:cs="Times New Roman"/>
          <w:sz w:val="24"/>
          <w:szCs w:val="24"/>
        </w:rPr>
        <w:t xml:space="preserve"> Numbers 23:19.</w:t>
      </w:r>
    </w:p>
    <w:p w14:paraId="15224691" w14:textId="3FDC8CAA" w:rsidR="00455FDC" w:rsidRDefault="00455FDC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nerstone Church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05C07">
        <w:rPr>
          <w:rFonts w:ascii="Times New Roman" w:hAnsi="Times New Roman" w:cs="Times New Roman"/>
          <w:sz w:val="24"/>
          <w:szCs w:val="24"/>
        </w:rPr>
        <w:t xml:space="preserve">        </w:t>
      </w:r>
      <w:r w:rsidR="00C95FEA">
        <w:rPr>
          <w:rFonts w:ascii="Times New Roman" w:hAnsi="Times New Roman" w:cs="Times New Roman"/>
          <w:sz w:val="24"/>
          <w:szCs w:val="24"/>
        </w:rPr>
        <w:t xml:space="preserve"> </w:t>
      </w:r>
      <w:r w:rsidR="00B248C6">
        <w:rPr>
          <w:rFonts w:ascii="Times New Roman" w:hAnsi="Times New Roman" w:cs="Times New Roman"/>
          <w:sz w:val="24"/>
          <w:szCs w:val="24"/>
        </w:rPr>
        <w:t>September</w:t>
      </w:r>
      <w:r w:rsidR="006A0450">
        <w:rPr>
          <w:rFonts w:ascii="Times New Roman" w:hAnsi="Times New Roman" w:cs="Times New Roman"/>
          <w:sz w:val="24"/>
          <w:szCs w:val="24"/>
        </w:rPr>
        <w:t xml:space="preserve"> </w:t>
      </w:r>
      <w:r w:rsidR="006A48B8">
        <w:rPr>
          <w:rFonts w:ascii="Times New Roman" w:hAnsi="Times New Roman" w:cs="Times New Roman"/>
          <w:sz w:val="24"/>
          <w:szCs w:val="24"/>
        </w:rPr>
        <w:t>12</w:t>
      </w:r>
      <w:r w:rsidR="004F0ABE">
        <w:rPr>
          <w:rFonts w:ascii="Times New Roman" w:hAnsi="Times New Roman" w:cs="Times New Roman"/>
          <w:sz w:val="24"/>
          <w:szCs w:val="24"/>
        </w:rPr>
        <w:t>, 2021</w:t>
      </w:r>
    </w:p>
    <w:p w14:paraId="1F08335B" w14:textId="3CA60E06" w:rsidR="00455FDC" w:rsidRDefault="003C44B2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lation</w:t>
      </w:r>
      <w:r w:rsidR="00455FDC">
        <w:rPr>
          <w:rFonts w:ascii="Times New Roman" w:hAnsi="Times New Roman" w:cs="Times New Roman"/>
          <w:sz w:val="24"/>
          <w:szCs w:val="24"/>
        </w:rPr>
        <w:t xml:space="preserve"> </w:t>
      </w:r>
      <w:r w:rsidR="006A0450">
        <w:rPr>
          <w:rFonts w:ascii="Times New Roman" w:hAnsi="Times New Roman" w:cs="Times New Roman"/>
          <w:sz w:val="24"/>
          <w:szCs w:val="24"/>
        </w:rPr>
        <w:t>2</w:t>
      </w:r>
      <w:r w:rsidR="00B248C6">
        <w:rPr>
          <w:rFonts w:ascii="Times New Roman" w:hAnsi="Times New Roman" w:cs="Times New Roman"/>
          <w:sz w:val="24"/>
          <w:szCs w:val="24"/>
        </w:rPr>
        <w:t>1</w:t>
      </w:r>
      <w:r w:rsidR="00270354">
        <w:rPr>
          <w:rFonts w:ascii="Times New Roman" w:hAnsi="Times New Roman" w:cs="Times New Roman"/>
          <w:sz w:val="24"/>
          <w:szCs w:val="24"/>
        </w:rPr>
        <w:t>:</w:t>
      </w:r>
      <w:r w:rsidR="006A48B8">
        <w:rPr>
          <w:rFonts w:ascii="Times New Roman" w:hAnsi="Times New Roman" w:cs="Times New Roman"/>
          <w:sz w:val="24"/>
          <w:szCs w:val="24"/>
        </w:rPr>
        <w:t>5-8</w:t>
      </w:r>
      <w:r w:rsidR="00B248C6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</w:r>
      <w:r w:rsidR="00455FD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84D7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B7DD7">
        <w:rPr>
          <w:rFonts w:ascii="Times New Roman" w:hAnsi="Times New Roman" w:cs="Times New Roman"/>
          <w:sz w:val="24"/>
          <w:szCs w:val="24"/>
        </w:rPr>
        <w:t xml:space="preserve">Study Series # </w:t>
      </w:r>
      <w:r w:rsidR="008D1531">
        <w:rPr>
          <w:rFonts w:ascii="Times New Roman" w:hAnsi="Times New Roman" w:cs="Times New Roman"/>
          <w:sz w:val="24"/>
          <w:szCs w:val="24"/>
        </w:rPr>
        <w:t>4</w:t>
      </w:r>
      <w:r w:rsidR="006A48B8">
        <w:rPr>
          <w:rFonts w:ascii="Times New Roman" w:hAnsi="Times New Roman" w:cs="Times New Roman"/>
          <w:sz w:val="24"/>
          <w:szCs w:val="24"/>
        </w:rPr>
        <w:t>3</w:t>
      </w:r>
    </w:p>
    <w:p w14:paraId="12D3E190" w14:textId="1B5CA36E" w:rsidR="00455FDC" w:rsidRPr="00D15556" w:rsidRDefault="00455FDC" w:rsidP="00A56C0A">
      <w:pPr>
        <w:spacing w:after="0" w:line="240" w:lineRule="auto"/>
        <w:rPr>
          <w:rFonts w:ascii="Arial" w:hAnsi="Arial" w:cs="Arial"/>
          <w:iCs/>
          <w:sz w:val="16"/>
          <w:szCs w:val="16"/>
        </w:rPr>
      </w:pPr>
      <w:bookmarkStart w:id="1" w:name="_Hlk48213527"/>
    </w:p>
    <w:p w14:paraId="23145618" w14:textId="1DFEF6DC" w:rsidR="00421D59" w:rsidRDefault="003E4157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32"/>
          <w:szCs w:val="32"/>
        </w:rPr>
      </w:pPr>
      <w:bookmarkStart w:id="2" w:name="_Hlk53563394"/>
      <w:bookmarkStart w:id="3" w:name="_Hlk78362865"/>
      <w:bookmarkStart w:id="4" w:name="_Hlk79577560"/>
      <w:r>
        <w:rPr>
          <w:rFonts w:ascii="Arial" w:hAnsi="Arial" w:cs="Arial"/>
          <w:b/>
          <w:bCs/>
          <w:i/>
          <w:sz w:val="32"/>
          <w:szCs w:val="32"/>
        </w:rPr>
        <w:t xml:space="preserve">The </w:t>
      </w:r>
      <w:r w:rsidR="00B248C6">
        <w:rPr>
          <w:rFonts w:ascii="Arial" w:hAnsi="Arial" w:cs="Arial"/>
          <w:b/>
          <w:bCs/>
          <w:i/>
          <w:sz w:val="32"/>
          <w:szCs w:val="32"/>
        </w:rPr>
        <w:t>New Jerusalem</w:t>
      </w:r>
    </w:p>
    <w:p w14:paraId="38051363" w14:textId="13F9117B" w:rsidR="00B248C6" w:rsidRPr="00ED34D2" w:rsidRDefault="00B248C6" w:rsidP="0063071F">
      <w:pPr>
        <w:spacing w:after="0" w:line="240" w:lineRule="auto"/>
        <w:jc w:val="center"/>
        <w:rPr>
          <w:rFonts w:ascii="Arial" w:hAnsi="Arial" w:cs="Arial"/>
          <w:b/>
          <w:bCs/>
          <w:i/>
          <w:sz w:val="28"/>
          <w:szCs w:val="28"/>
        </w:rPr>
      </w:pPr>
      <w:r w:rsidRPr="00ED34D2">
        <w:rPr>
          <w:rFonts w:ascii="Arial" w:hAnsi="Arial" w:cs="Arial"/>
          <w:b/>
          <w:bCs/>
          <w:i/>
          <w:sz w:val="28"/>
          <w:szCs w:val="28"/>
        </w:rPr>
        <w:t xml:space="preserve">Part </w:t>
      </w:r>
      <w:r w:rsidR="006A48B8">
        <w:rPr>
          <w:rFonts w:ascii="Arial" w:hAnsi="Arial" w:cs="Arial"/>
          <w:b/>
          <w:bCs/>
          <w:i/>
          <w:sz w:val="28"/>
          <w:szCs w:val="28"/>
        </w:rPr>
        <w:t>2</w:t>
      </w:r>
    </w:p>
    <w:p w14:paraId="485FADE0" w14:textId="77777777" w:rsidR="00190429" w:rsidRPr="007F7550" w:rsidRDefault="00190429" w:rsidP="0063071F">
      <w:pPr>
        <w:spacing w:after="0" w:line="240" w:lineRule="auto"/>
        <w:jc w:val="center"/>
        <w:rPr>
          <w:rFonts w:ascii="Arial" w:hAnsi="Arial" w:cs="Arial"/>
          <w:iCs/>
          <w:sz w:val="16"/>
          <w:szCs w:val="16"/>
        </w:rPr>
      </w:pPr>
    </w:p>
    <w:p w14:paraId="00222A47" w14:textId="11B99179" w:rsidR="00CB6E89" w:rsidRPr="00AC495F" w:rsidRDefault="00455FDC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55FDC">
        <w:rPr>
          <w:rFonts w:ascii="Times New Roman" w:hAnsi="Times New Roman" w:cs="Times New Roman"/>
          <w:b/>
          <w:bCs/>
          <w:sz w:val="24"/>
          <w:szCs w:val="24"/>
        </w:rPr>
        <w:t>I. Introduction</w:t>
      </w:r>
    </w:p>
    <w:p w14:paraId="38BA7952" w14:textId="64CD0A9D" w:rsidR="00CB6E89" w:rsidRPr="00C72244" w:rsidRDefault="00CB6E89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1A825D" w14:textId="1F0DA323" w:rsidR="00BB78E5" w:rsidRDefault="00BB78E5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67C4D8" w14:textId="77777777" w:rsidR="00C72244" w:rsidRPr="000D686B" w:rsidRDefault="00C72244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17779B" w14:textId="520A08C9" w:rsidR="000B2746" w:rsidRPr="006A0450" w:rsidRDefault="00030CCA" w:rsidP="000B274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0CCA">
        <w:rPr>
          <w:rFonts w:ascii="Times New Roman" w:hAnsi="Times New Roman" w:cs="Times New Roman"/>
          <w:b/>
          <w:bCs/>
          <w:sz w:val="24"/>
          <w:szCs w:val="24"/>
        </w:rPr>
        <w:t>II</w:t>
      </w:r>
      <w:r w:rsidR="009C500B" w:rsidRPr="00030CC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E4157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B248C6">
        <w:rPr>
          <w:rFonts w:ascii="Times New Roman" w:hAnsi="Times New Roman" w:cs="Times New Roman"/>
          <w:b/>
          <w:bCs/>
          <w:sz w:val="24"/>
          <w:szCs w:val="24"/>
        </w:rPr>
        <w:t>New Jerusalem</w:t>
      </w:r>
    </w:p>
    <w:p w14:paraId="68866428" w14:textId="77777777" w:rsidR="006A0450" w:rsidRPr="006A0450" w:rsidRDefault="006A0450" w:rsidP="000B2746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21F2E6B1" w14:textId="0B6F8E09" w:rsidR="0015312F" w:rsidRDefault="00B73B3E" w:rsidP="001531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5" w:name="_Hlk79060999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312F">
        <w:rPr>
          <w:rFonts w:ascii="Times New Roman" w:hAnsi="Times New Roman" w:cs="Times New Roman"/>
          <w:sz w:val="24"/>
          <w:szCs w:val="24"/>
        </w:rPr>
        <w:t xml:space="preserve">    </w:t>
      </w:r>
      <w:r w:rsidR="006A0450">
        <w:rPr>
          <w:rFonts w:ascii="Times New Roman" w:hAnsi="Times New Roman" w:cs="Times New Roman"/>
          <w:sz w:val="24"/>
          <w:szCs w:val="24"/>
        </w:rPr>
        <w:t>A</w:t>
      </w:r>
      <w:r w:rsidR="0015312F">
        <w:rPr>
          <w:rFonts w:ascii="Times New Roman" w:hAnsi="Times New Roman" w:cs="Times New Roman"/>
          <w:sz w:val="24"/>
          <w:szCs w:val="24"/>
        </w:rPr>
        <w:t>.</w:t>
      </w:r>
      <w:r w:rsidR="009969E2">
        <w:rPr>
          <w:rFonts w:ascii="Times New Roman" w:hAnsi="Times New Roman" w:cs="Times New Roman"/>
          <w:sz w:val="24"/>
          <w:szCs w:val="24"/>
        </w:rPr>
        <w:t xml:space="preserve"> </w:t>
      </w:r>
      <w:r w:rsidR="00C72244">
        <w:rPr>
          <w:rFonts w:ascii="Times New Roman" w:hAnsi="Times New Roman" w:cs="Times New Roman"/>
          <w:sz w:val="24"/>
          <w:szCs w:val="24"/>
        </w:rPr>
        <w:t>“I am</w:t>
      </w:r>
      <w:r w:rsidR="003D68AB">
        <w:rPr>
          <w:rFonts w:ascii="Times New Roman" w:hAnsi="Times New Roman" w:cs="Times New Roman"/>
          <w:sz w:val="24"/>
          <w:szCs w:val="24"/>
        </w:rPr>
        <w:t xml:space="preserve"> making all things new.</w:t>
      </w:r>
      <w:r w:rsidR="00C72244">
        <w:rPr>
          <w:rFonts w:ascii="Times New Roman" w:hAnsi="Times New Roman" w:cs="Times New Roman"/>
          <w:sz w:val="24"/>
          <w:szCs w:val="24"/>
        </w:rPr>
        <w:t>”</w:t>
      </w:r>
    </w:p>
    <w:p w14:paraId="0C9F1089" w14:textId="4D4A033A" w:rsidR="00C034CD" w:rsidRPr="00C034CD" w:rsidRDefault="00C034CD" w:rsidP="0015312F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E61DCD2" w14:textId="77777777" w:rsidR="00691915" w:rsidRDefault="00EE2EA5" w:rsidP="006A48B8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FC6D77">
        <w:rPr>
          <w:rFonts w:ascii="Times New Roman" w:hAnsi="Times New Roman" w:cs="Times New Roman"/>
          <w:sz w:val="24"/>
          <w:szCs w:val="24"/>
        </w:rPr>
        <w:tab/>
        <w:t>(See</w:t>
      </w:r>
      <w:r w:rsidR="008012B6">
        <w:rPr>
          <w:rFonts w:ascii="Times New Roman" w:hAnsi="Times New Roman" w:cs="Times New Roman"/>
          <w:sz w:val="24"/>
          <w:szCs w:val="24"/>
        </w:rPr>
        <w:t xml:space="preserve"> </w:t>
      </w:r>
      <w:r w:rsidR="00E139F1">
        <w:rPr>
          <w:rFonts w:ascii="Times New Roman" w:hAnsi="Times New Roman" w:cs="Times New Roman"/>
          <w:sz w:val="24"/>
          <w:szCs w:val="24"/>
        </w:rPr>
        <w:t xml:space="preserve">Revelation 21:5; </w:t>
      </w:r>
      <w:r w:rsidR="00691915">
        <w:rPr>
          <w:rFonts w:ascii="Times New Roman" w:eastAsia="Calibri" w:hAnsi="Times New Roman" w:cs="Times New Roman"/>
          <w:sz w:val="24"/>
          <w:szCs w:val="24"/>
        </w:rPr>
        <w:t xml:space="preserve">Revelation 21:6; </w:t>
      </w:r>
      <w:r w:rsidR="00691915" w:rsidRPr="00691915">
        <w:rPr>
          <w:rFonts w:ascii="Times New Roman" w:eastAsia="Calibri" w:hAnsi="Times New Roman" w:cs="Times New Roman"/>
          <w:sz w:val="24"/>
          <w:szCs w:val="24"/>
        </w:rPr>
        <w:t>Rev</w:t>
      </w:r>
      <w:r w:rsidR="00691915">
        <w:rPr>
          <w:rFonts w:ascii="Times New Roman" w:eastAsia="Calibri" w:hAnsi="Times New Roman" w:cs="Times New Roman"/>
          <w:sz w:val="24"/>
          <w:szCs w:val="24"/>
        </w:rPr>
        <w:t>elation</w:t>
      </w:r>
      <w:r w:rsidR="00691915" w:rsidRPr="00691915">
        <w:rPr>
          <w:rFonts w:ascii="Times New Roman" w:eastAsia="Calibri" w:hAnsi="Times New Roman" w:cs="Times New Roman"/>
          <w:sz w:val="24"/>
          <w:szCs w:val="24"/>
        </w:rPr>
        <w:t xml:space="preserve"> 1:8; </w:t>
      </w:r>
    </w:p>
    <w:p w14:paraId="1ADD83FA" w14:textId="1D84FF22" w:rsidR="00C02C62" w:rsidRDefault="00691915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             Revelation </w:t>
      </w:r>
      <w:r w:rsidRPr="00691915">
        <w:rPr>
          <w:rFonts w:ascii="Times New Roman" w:eastAsia="Calibri" w:hAnsi="Times New Roman" w:cs="Times New Roman"/>
          <w:sz w:val="24"/>
          <w:szCs w:val="24"/>
        </w:rPr>
        <w:t>22:13</w:t>
      </w:r>
      <w:r>
        <w:rPr>
          <w:rFonts w:ascii="Times New Roman" w:eastAsia="Calibri" w:hAnsi="Times New Roman" w:cs="Times New Roman"/>
          <w:sz w:val="24"/>
          <w:szCs w:val="24"/>
        </w:rPr>
        <w:t xml:space="preserve">; </w:t>
      </w:r>
      <w:r w:rsidRPr="00691915">
        <w:rPr>
          <w:rFonts w:ascii="Times New Roman" w:eastAsia="Calibri" w:hAnsi="Times New Roman" w:cs="Times New Roman"/>
          <w:sz w:val="24"/>
          <w:szCs w:val="24"/>
        </w:rPr>
        <w:t>II Corinthians 5:17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14AE9D71" w14:textId="77777777" w:rsidR="00EE6C6D" w:rsidRDefault="00EE6C6D" w:rsidP="008D15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4D5465" w14:textId="62F665FC" w:rsidR="008D1531" w:rsidRDefault="008D1531" w:rsidP="008D15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B36863" w14:textId="7AB870C2" w:rsidR="00D92AB1" w:rsidRDefault="00D92AB1" w:rsidP="008D153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F76928" w14:textId="77777777" w:rsidR="00C72244" w:rsidRDefault="00C72244" w:rsidP="006253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99B295" w14:textId="4FE9CB9C" w:rsidR="00141407" w:rsidRDefault="00D60F31" w:rsidP="001414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A0450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="002C1676">
        <w:rPr>
          <w:rFonts w:ascii="Times New Roman" w:hAnsi="Times New Roman" w:cs="Times New Roman"/>
          <w:sz w:val="24"/>
          <w:szCs w:val="24"/>
        </w:rPr>
        <w:t xml:space="preserve"> </w:t>
      </w:r>
      <w:r w:rsidR="00C72244">
        <w:rPr>
          <w:rFonts w:ascii="Times New Roman" w:hAnsi="Times New Roman" w:cs="Times New Roman"/>
          <w:sz w:val="24"/>
          <w:szCs w:val="24"/>
        </w:rPr>
        <w:t>“These words are</w:t>
      </w:r>
      <w:r w:rsidR="003D68AB">
        <w:rPr>
          <w:rFonts w:ascii="Times New Roman" w:hAnsi="Times New Roman" w:cs="Times New Roman"/>
          <w:sz w:val="24"/>
          <w:szCs w:val="24"/>
        </w:rPr>
        <w:t xml:space="preserve"> faithful and true.</w:t>
      </w:r>
      <w:r w:rsidR="00C72244">
        <w:rPr>
          <w:rFonts w:ascii="Times New Roman" w:hAnsi="Times New Roman" w:cs="Times New Roman"/>
          <w:sz w:val="24"/>
          <w:szCs w:val="24"/>
        </w:rPr>
        <w:t>”</w:t>
      </w:r>
    </w:p>
    <w:p w14:paraId="2D6700F2" w14:textId="77777777" w:rsidR="00B61765" w:rsidRPr="00705119" w:rsidRDefault="00B61765" w:rsidP="00F63CAD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78033AD" w14:textId="77777777" w:rsidR="00691915" w:rsidRDefault="00AC2B21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E139F1">
        <w:rPr>
          <w:rFonts w:ascii="Times New Roman" w:hAnsi="Times New Roman" w:cs="Times New Roman"/>
          <w:sz w:val="24"/>
          <w:szCs w:val="24"/>
        </w:rPr>
        <w:t xml:space="preserve">Revelation 21:5; </w:t>
      </w:r>
      <w:r w:rsidR="00691915">
        <w:rPr>
          <w:rFonts w:ascii="Times New Roman" w:hAnsi="Times New Roman" w:cs="Times New Roman"/>
          <w:sz w:val="24"/>
          <w:szCs w:val="24"/>
        </w:rPr>
        <w:t xml:space="preserve">Revelation 22:6; I John 5:14-15; </w:t>
      </w:r>
    </w:p>
    <w:p w14:paraId="7DD977BC" w14:textId="2A9B1DC6" w:rsidR="00F8665F" w:rsidRDefault="00691915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II Peter 3:9; Ezekiel 18:32; Proverbs 21:1; James 1:6-8)</w:t>
      </w:r>
    </w:p>
    <w:p w14:paraId="44D9009A" w14:textId="580DD516" w:rsidR="001666D7" w:rsidRDefault="001666D7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B48D47" w14:textId="5CFF1C24" w:rsidR="00AD605D" w:rsidRDefault="00AD605D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246007" w14:textId="77777777" w:rsidR="00E139F1" w:rsidRDefault="00E139F1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E787B1" w14:textId="77777777" w:rsidR="006A48B8" w:rsidRDefault="006A48B8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B404C2" w14:textId="7FCD8F13" w:rsidR="00F8665F" w:rsidRDefault="00F8665F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C. </w:t>
      </w:r>
      <w:r w:rsidR="00C72244">
        <w:rPr>
          <w:rFonts w:ascii="Times New Roman" w:hAnsi="Times New Roman" w:cs="Times New Roman"/>
          <w:sz w:val="24"/>
          <w:szCs w:val="24"/>
        </w:rPr>
        <w:t>“</w:t>
      </w:r>
      <w:r w:rsidR="003D68AB">
        <w:rPr>
          <w:rFonts w:ascii="Times New Roman" w:hAnsi="Times New Roman" w:cs="Times New Roman"/>
          <w:sz w:val="24"/>
          <w:szCs w:val="24"/>
        </w:rPr>
        <w:t>It is done.</w:t>
      </w:r>
      <w:r w:rsidR="00C72244">
        <w:rPr>
          <w:rFonts w:ascii="Times New Roman" w:hAnsi="Times New Roman" w:cs="Times New Roman"/>
          <w:sz w:val="24"/>
          <w:szCs w:val="24"/>
        </w:rPr>
        <w:t>”</w:t>
      </w:r>
    </w:p>
    <w:p w14:paraId="1D3405C8" w14:textId="77777777" w:rsidR="00F8665F" w:rsidRPr="00F8665F" w:rsidRDefault="00F8665F" w:rsidP="006A0450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6E3EB7C0" w14:textId="77777777" w:rsidR="00691915" w:rsidRDefault="00F8665F" w:rsidP="006A48B8">
      <w:pPr>
        <w:spacing w:after="0" w:line="240" w:lineRule="auto"/>
        <w:rPr>
          <w:rFonts w:ascii="Times New Roman" w:eastAsia="Calibri" w:hAnsi="Times New Roman" w:cs="Times New Roman"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2C1676">
        <w:rPr>
          <w:rFonts w:ascii="Times New Roman" w:hAnsi="Times New Roman" w:cs="Times New Roman"/>
          <w:sz w:val="24"/>
          <w:szCs w:val="24"/>
        </w:rPr>
        <w:t xml:space="preserve">Revelation </w:t>
      </w:r>
      <w:r w:rsidR="00E139F1">
        <w:rPr>
          <w:rFonts w:ascii="Times New Roman" w:hAnsi="Times New Roman" w:cs="Times New Roman"/>
          <w:sz w:val="24"/>
          <w:szCs w:val="24"/>
        </w:rPr>
        <w:t xml:space="preserve">21:6; </w:t>
      </w:r>
      <w:r w:rsidR="00691915" w:rsidRPr="00691915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John 19:30; L</w:t>
      </w:r>
      <w:r w:rsidR="00691915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u</w:t>
      </w:r>
      <w:r w:rsidR="00691915" w:rsidRPr="00691915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k</w:t>
      </w:r>
      <w:r w:rsidR="00691915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e</w:t>
      </w:r>
      <w:r w:rsidR="00691915" w:rsidRPr="00691915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 21:22</w:t>
      </w:r>
      <w:r w:rsidR="00691915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; </w:t>
      </w:r>
    </w:p>
    <w:p w14:paraId="534D6C95" w14:textId="1691D3C8" w:rsidR="00EB25E5" w:rsidRDefault="00691915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ab/>
        <w:t xml:space="preserve">  Revelation 16:17; John 19:30)</w:t>
      </w:r>
    </w:p>
    <w:p w14:paraId="50846DDC" w14:textId="77777777" w:rsidR="00E139F1" w:rsidRDefault="00E139F1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77848A" w14:textId="77777777" w:rsidR="00E139F1" w:rsidRDefault="00E139F1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37E8A0" w14:textId="77777777" w:rsidR="00C72244" w:rsidRDefault="00C72244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2B41C9" w14:textId="6FF40270" w:rsidR="00C72244" w:rsidRDefault="00F8665F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.</w:t>
      </w:r>
      <w:r w:rsidR="003663C0">
        <w:rPr>
          <w:rFonts w:ascii="Times New Roman" w:hAnsi="Times New Roman" w:cs="Times New Roman"/>
          <w:sz w:val="24"/>
          <w:szCs w:val="24"/>
        </w:rPr>
        <w:t xml:space="preserve"> </w:t>
      </w:r>
      <w:r w:rsidR="00C72244">
        <w:rPr>
          <w:rFonts w:ascii="Times New Roman" w:hAnsi="Times New Roman" w:cs="Times New Roman"/>
          <w:sz w:val="24"/>
          <w:szCs w:val="24"/>
        </w:rPr>
        <w:t>“I am the Alpha and the Omega, the beginning and the end.”</w:t>
      </w:r>
    </w:p>
    <w:p w14:paraId="23690A0D" w14:textId="77777777" w:rsidR="00C72244" w:rsidRPr="00526765" w:rsidRDefault="00C72244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4C73EF8E" w14:textId="77777777" w:rsidR="001D345E" w:rsidRDefault="00C72244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Revelation 21:6; </w:t>
      </w:r>
      <w:r w:rsidR="001D345E">
        <w:rPr>
          <w:rFonts w:ascii="Times New Roman" w:hAnsi="Times New Roman" w:cs="Times New Roman"/>
          <w:sz w:val="24"/>
          <w:szCs w:val="24"/>
        </w:rPr>
        <w:t xml:space="preserve">Revelation 1:8; Revelation 22:13; </w:t>
      </w:r>
    </w:p>
    <w:p w14:paraId="0FB35085" w14:textId="504C1816" w:rsidR="00C72244" w:rsidRDefault="001D345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Colossians 1:18; John 1:1; </w:t>
      </w:r>
      <w:r w:rsidRPr="001D345E">
        <w:rPr>
          <w:rFonts w:ascii="Times New Roman" w:hAnsi="Times New Roman" w:cs="Times New Roman"/>
          <w:sz w:val="24"/>
          <w:szCs w:val="24"/>
        </w:rPr>
        <w:t>Isaiah 44:6; Isaiah 48:12</w:t>
      </w:r>
      <w:r>
        <w:rPr>
          <w:rFonts w:ascii="Times New Roman" w:hAnsi="Times New Roman" w:cs="Times New Roman"/>
          <w:sz w:val="24"/>
          <w:szCs w:val="24"/>
        </w:rPr>
        <w:t xml:space="preserve">; Job 42:2; </w:t>
      </w:r>
    </w:p>
    <w:p w14:paraId="1DF3D37C" w14:textId="0405E107" w:rsidR="001D345E" w:rsidRDefault="001D345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Proverbs 21:30) </w:t>
      </w:r>
    </w:p>
    <w:p w14:paraId="0ABF7C2E" w14:textId="39558451" w:rsidR="00D42781" w:rsidRDefault="00C72244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E. “I will give to the one who thirsts… without cost.” </w:t>
      </w:r>
    </w:p>
    <w:p w14:paraId="75F82102" w14:textId="4B172EF4" w:rsidR="00F8665F" w:rsidRPr="003D68AB" w:rsidRDefault="00F8665F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  <w:vertAlign w:val="subscript"/>
        </w:rPr>
      </w:pPr>
    </w:p>
    <w:p w14:paraId="10E8A5E0" w14:textId="77777777" w:rsidR="001D345E" w:rsidRDefault="00F8665F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3663C0">
        <w:rPr>
          <w:rFonts w:ascii="Times New Roman" w:hAnsi="Times New Roman" w:cs="Times New Roman"/>
          <w:sz w:val="24"/>
          <w:szCs w:val="24"/>
        </w:rPr>
        <w:t>Revelation</w:t>
      </w:r>
      <w:r w:rsidR="007F7550">
        <w:rPr>
          <w:rFonts w:ascii="Times New Roman" w:hAnsi="Times New Roman" w:cs="Times New Roman"/>
          <w:sz w:val="24"/>
          <w:szCs w:val="24"/>
        </w:rPr>
        <w:t xml:space="preserve"> </w:t>
      </w:r>
      <w:r w:rsidR="00E139F1">
        <w:rPr>
          <w:rFonts w:ascii="Times New Roman" w:hAnsi="Times New Roman" w:cs="Times New Roman"/>
          <w:sz w:val="24"/>
          <w:szCs w:val="24"/>
        </w:rPr>
        <w:t xml:space="preserve">21:6; </w:t>
      </w:r>
      <w:r w:rsidR="001D345E">
        <w:rPr>
          <w:rFonts w:ascii="Times New Roman" w:hAnsi="Times New Roman" w:cs="Times New Roman"/>
          <w:sz w:val="24"/>
          <w:szCs w:val="24"/>
        </w:rPr>
        <w:t xml:space="preserve">Psalm 42:1; Psalm 63:1; John 7:37; </w:t>
      </w:r>
    </w:p>
    <w:p w14:paraId="2F7470FB" w14:textId="49C5FDAF" w:rsidR="00BB4D94" w:rsidRDefault="001D345E" w:rsidP="006A48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John 4:13-14; Matthew 5:6; Isaiah 55:1; Revelation 22:17)</w:t>
      </w:r>
    </w:p>
    <w:p w14:paraId="46E5FE40" w14:textId="0057A9FB" w:rsidR="001666D7" w:rsidRDefault="001666D7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20B5A9" w14:textId="77777777" w:rsidR="001666D7" w:rsidRDefault="001666D7" w:rsidP="001666D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6DD749" w14:textId="3668174C" w:rsidR="00F8665F" w:rsidRDefault="00F8665F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FE928D" w14:textId="77777777" w:rsidR="003D68AB" w:rsidRDefault="003D68A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3B8713" w14:textId="77777777" w:rsidR="001D345E" w:rsidRDefault="001D345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5"/>
    <w:p w14:paraId="53A32728" w14:textId="7EFD71A9" w:rsidR="005F2DEB" w:rsidRDefault="00B245AA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F. </w:t>
      </w:r>
      <w:r w:rsidRPr="00B245AA">
        <w:rPr>
          <w:rFonts w:ascii="Times New Roman" w:eastAsia="Calibri" w:hAnsi="Times New Roman" w:cs="Times New Roman"/>
          <w:sz w:val="24"/>
          <w:szCs w:val="24"/>
        </w:rPr>
        <w:t>“He who overcomes will inherit all things.”</w:t>
      </w:r>
    </w:p>
    <w:p w14:paraId="133D67B8" w14:textId="77777777" w:rsidR="003D68AB" w:rsidRDefault="003D68A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D359A1" w14:textId="77777777" w:rsidR="001D345E" w:rsidRDefault="003D68A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E139F1">
        <w:rPr>
          <w:rFonts w:ascii="Times New Roman" w:hAnsi="Times New Roman" w:cs="Times New Roman"/>
          <w:sz w:val="24"/>
          <w:szCs w:val="24"/>
        </w:rPr>
        <w:t xml:space="preserve">Revelation 21:7; </w:t>
      </w:r>
      <w:r w:rsidR="001D345E">
        <w:rPr>
          <w:rFonts w:ascii="Times New Roman" w:hAnsi="Times New Roman" w:cs="Times New Roman"/>
          <w:sz w:val="24"/>
          <w:szCs w:val="24"/>
        </w:rPr>
        <w:t xml:space="preserve">I Peter 1:4; Hebrews 12:23; </w:t>
      </w:r>
    </w:p>
    <w:p w14:paraId="3AFD334D" w14:textId="77777777" w:rsidR="001D345E" w:rsidRDefault="001D345E" w:rsidP="00F84D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1D345E">
        <w:rPr>
          <w:rFonts w:ascii="Times New Roman" w:eastAsia="Calibri" w:hAnsi="Times New Roman" w:cs="Times New Roman"/>
          <w:sz w:val="24"/>
          <w:szCs w:val="24"/>
        </w:rPr>
        <w:t>J</w:t>
      </w:r>
      <w:r>
        <w:rPr>
          <w:rFonts w:ascii="Times New Roman" w:eastAsia="Calibri" w:hAnsi="Times New Roman" w:cs="Times New Roman"/>
          <w:sz w:val="24"/>
          <w:szCs w:val="24"/>
        </w:rPr>
        <w:t>oh</w:t>
      </w:r>
      <w:r w:rsidRPr="001D345E">
        <w:rPr>
          <w:rFonts w:ascii="Times New Roman" w:eastAsia="Calibri" w:hAnsi="Times New Roman" w:cs="Times New Roman"/>
          <w:sz w:val="24"/>
          <w:szCs w:val="24"/>
        </w:rPr>
        <w:t>n 5:28-29; Rom</w:t>
      </w:r>
      <w:r>
        <w:rPr>
          <w:rFonts w:ascii="Times New Roman" w:eastAsia="Calibri" w:hAnsi="Times New Roman" w:cs="Times New Roman"/>
          <w:sz w:val="24"/>
          <w:szCs w:val="24"/>
        </w:rPr>
        <w:t>ans</w:t>
      </w:r>
      <w:r w:rsidRPr="001D345E">
        <w:rPr>
          <w:rFonts w:ascii="Times New Roman" w:eastAsia="Calibri" w:hAnsi="Times New Roman" w:cs="Times New Roman"/>
          <w:sz w:val="24"/>
          <w:szCs w:val="24"/>
        </w:rPr>
        <w:t xml:space="preserve"> 8:23; I Cor</w:t>
      </w:r>
      <w:r>
        <w:rPr>
          <w:rFonts w:ascii="Times New Roman" w:eastAsia="Calibri" w:hAnsi="Times New Roman" w:cs="Times New Roman"/>
          <w:sz w:val="24"/>
          <w:szCs w:val="24"/>
        </w:rPr>
        <w:t>inthians</w:t>
      </w:r>
      <w:r w:rsidRPr="001D345E">
        <w:rPr>
          <w:rFonts w:ascii="Times New Roman" w:eastAsia="Calibri" w:hAnsi="Times New Roman" w:cs="Times New Roman"/>
          <w:sz w:val="24"/>
          <w:szCs w:val="24"/>
        </w:rPr>
        <w:t xml:space="preserve"> 15:35-44; </w:t>
      </w:r>
    </w:p>
    <w:p w14:paraId="678A72DC" w14:textId="77777777" w:rsidR="001D345E" w:rsidRDefault="001D345E" w:rsidP="00F84D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1D345E">
        <w:rPr>
          <w:rFonts w:ascii="Times New Roman" w:eastAsia="Calibri" w:hAnsi="Times New Roman" w:cs="Times New Roman"/>
          <w:sz w:val="24"/>
          <w:szCs w:val="24"/>
        </w:rPr>
        <w:t>II Cor</w:t>
      </w:r>
      <w:r>
        <w:rPr>
          <w:rFonts w:ascii="Times New Roman" w:eastAsia="Calibri" w:hAnsi="Times New Roman" w:cs="Times New Roman"/>
          <w:sz w:val="24"/>
          <w:szCs w:val="24"/>
        </w:rPr>
        <w:t>inthians</w:t>
      </w:r>
      <w:r w:rsidRPr="001D345E">
        <w:rPr>
          <w:rFonts w:ascii="Times New Roman" w:eastAsia="Calibri" w:hAnsi="Times New Roman" w:cs="Times New Roman"/>
          <w:sz w:val="24"/>
          <w:szCs w:val="24"/>
        </w:rPr>
        <w:t xml:space="preserve"> 5:2; Phil</w:t>
      </w:r>
      <w:r>
        <w:rPr>
          <w:rFonts w:ascii="Times New Roman" w:eastAsia="Calibri" w:hAnsi="Times New Roman" w:cs="Times New Roman"/>
          <w:sz w:val="24"/>
          <w:szCs w:val="24"/>
        </w:rPr>
        <w:t>ippians</w:t>
      </w:r>
      <w:r w:rsidRPr="001D345E">
        <w:rPr>
          <w:rFonts w:ascii="Times New Roman" w:eastAsia="Calibri" w:hAnsi="Times New Roman" w:cs="Times New Roman"/>
          <w:sz w:val="24"/>
          <w:szCs w:val="24"/>
        </w:rPr>
        <w:t xml:space="preserve"> 3:21</w:t>
      </w:r>
      <w:r>
        <w:rPr>
          <w:rFonts w:ascii="Times New Roman" w:eastAsia="Calibri" w:hAnsi="Times New Roman" w:cs="Times New Roman"/>
          <w:sz w:val="24"/>
          <w:szCs w:val="24"/>
        </w:rPr>
        <w:t xml:space="preserve">; I Peter 1:14; </w:t>
      </w:r>
    </w:p>
    <w:p w14:paraId="3B1A9713" w14:textId="1DF52B49" w:rsidR="003D68AB" w:rsidRDefault="001D345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Romans 8:23)</w:t>
      </w:r>
    </w:p>
    <w:p w14:paraId="0590CDA5" w14:textId="77777777" w:rsidR="003D68AB" w:rsidRDefault="003D68A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18869A" w14:textId="77777777" w:rsidR="003D68AB" w:rsidRDefault="003D68A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0FE7B5" w14:textId="77777777" w:rsidR="003D68AB" w:rsidRDefault="003D68A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96FF0F" w14:textId="77777777" w:rsidR="003D68AB" w:rsidRDefault="003D68AB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9B0C2B" w14:textId="77777777" w:rsidR="001D345E" w:rsidRDefault="001D345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55EFFC" w14:textId="77777777" w:rsidR="00B245AA" w:rsidRDefault="00B245AA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G. </w:t>
      </w:r>
      <w:r w:rsidRPr="00B245AA">
        <w:rPr>
          <w:rFonts w:ascii="Times New Roman" w:hAnsi="Times New Roman" w:cs="Times New Roman"/>
          <w:sz w:val="24"/>
          <w:szCs w:val="24"/>
        </w:rPr>
        <w:t xml:space="preserve">“For the cowardly and unbelieving… their part will be in the </w:t>
      </w:r>
    </w:p>
    <w:p w14:paraId="6DC006BB" w14:textId="0BC402A2" w:rsidR="003D68AB" w:rsidRDefault="00B245AA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245AA">
        <w:rPr>
          <w:rFonts w:ascii="Times New Roman" w:hAnsi="Times New Roman" w:cs="Times New Roman"/>
          <w:sz w:val="24"/>
          <w:szCs w:val="24"/>
        </w:rPr>
        <w:t>lake of fire…”</w:t>
      </w:r>
    </w:p>
    <w:p w14:paraId="36D956DA" w14:textId="77777777" w:rsidR="003D68AB" w:rsidRPr="003D68AB" w:rsidRDefault="003D68AB" w:rsidP="00F84D7B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7894517B" w14:textId="77777777" w:rsidR="001D345E" w:rsidRDefault="003D68AB" w:rsidP="00F84D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(See </w:t>
      </w:r>
      <w:r w:rsidR="00E139F1">
        <w:rPr>
          <w:rFonts w:ascii="Times New Roman" w:hAnsi="Times New Roman" w:cs="Times New Roman"/>
          <w:sz w:val="24"/>
          <w:szCs w:val="24"/>
        </w:rPr>
        <w:t xml:space="preserve">Revelation 21:8; </w:t>
      </w:r>
      <w:r w:rsidR="001D345E" w:rsidRPr="001D345E">
        <w:rPr>
          <w:rFonts w:ascii="Times New Roman" w:eastAsia="Calibri" w:hAnsi="Times New Roman" w:cs="Times New Roman"/>
          <w:sz w:val="24"/>
          <w:szCs w:val="24"/>
        </w:rPr>
        <w:t>Romans 1:28-32; I Cor</w:t>
      </w:r>
      <w:r w:rsidR="001D345E">
        <w:rPr>
          <w:rFonts w:ascii="Times New Roman" w:eastAsia="Calibri" w:hAnsi="Times New Roman" w:cs="Times New Roman"/>
          <w:sz w:val="24"/>
          <w:szCs w:val="24"/>
        </w:rPr>
        <w:t>inthians</w:t>
      </w:r>
      <w:r w:rsidR="001D345E" w:rsidRPr="001D345E">
        <w:rPr>
          <w:rFonts w:ascii="Times New Roman" w:eastAsia="Calibri" w:hAnsi="Times New Roman" w:cs="Times New Roman"/>
          <w:sz w:val="24"/>
          <w:szCs w:val="24"/>
        </w:rPr>
        <w:t xml:space="preserve"> 6:9-10</w:t>
      </w:r>
      <w:r w:rsidR="001D345E">
        <w:rPr>
          <w:rFonts w:ascii="Times New Roman" w:eastAsia="Calibri" w:hAnsi="Times New Roman" w:cs="Times New Roman"/>
          <w:sz w:val="24"/>
          <w:szCs w:val="24"/>
        </w:rPr>
        <w:t xml:space="preserve">; </w:t>
      </w:r>
    </w:p>
    <w:p w14:paraId="1C796989" w14:textId="77777777" w:rsidR="001D345E" w:rsidRDefault="001D345E" w:rsidP="00F84D7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r w:rsidRPr="001D345E">
        <w:rPr>
          <w:rFonts w:ascii="Times New Roman" w:eastAsia="Calibri" w:hAnsi="Times New Roman" w:cs="Times New Roman"/>
          <w:sz w:val="24"/>
          <w:szCs w:val="24"/>
        </w:rPr>
        <w:t>Galatians 5:19-21; II Timothy 3:2-5</w:t>
      </w:r>
      <w:r>
        <w:rPr>
          <w:rFonts w:ascii="Times New Roman" w:eastAsia="Calibri" w:hAnsi="Times New Roman" w:cs="Times New Roman"/>
          <w:sz w:val="24"/>
          <w:szCs w:val="24"/>
        </w:rPr>
        <w:t xml:space="preserve">; Matthew 13:20-21; </w:t>
      </w:r>
    </w:p>
    <w:p w14:paraId="6B724233" w14:textId="52D2DB7F" w:rsidR="003D68AB" w:rsidRDefault="001D345E" w:rsidP="00F84D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John 8:31; Jeremiah 6:15; I John 3:15; I Corinthians 6:11)</w:t>
      </w:r>
    </w:p>
    <w:p w14:paraId="30C3C894" w14:textId="77777777" w:rsidR="003D68AB" w:rsidRDefault="003D68AB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F29F6B" w14:textId="77777777" w:rsidR="003D68AB" w:rsidRDefault="003D68AB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418430" w14:textId="77777777" w:rsidR="003D68AB" w:rsidRDefault="003D68AB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7915D5" w14:textId="77777777" w:rsidR="003D68AB" w:rsidRDefault="003D68AB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2EB88B" w14:textId="77777777" w:rsidR="001D345E" w:rsidRDefault="001D345E" w:rsidP="006A04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AC1587" w14:textId="0C762D6C" w:rsidR="006A48B8" w:rsidRPr="00526765" w:rsidRDefault="009D3DE9" w:rsidP="00455FD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C313F4">
        <w:rPr>
          <w:rFonts w:ascii="Times New Roman" w:hAnsi="Times New Roman" w:cs="Times New Roman"/>
          <w:b/>
          <w:bCs/>
          <w:sz w:val="24"/>
          <w:szCs w:val="24"/>
        </w:rPr>
        <w:t>I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702F68" w:rsidRPr="00D76C22">
        <w:rPr>
          <w:rFonts w:ascii="Times New Roman" w:hAnsi="Times New Roman" w:cs="Times New Roman"/>
          <w:b/>
          <w:bCs/>
          <w:sz w:val="24"/>
          <w:szCs w:val="24"/>
        </w:rPr>
        <w:t>Conclusio</w:t>
      </w:r>
      <w:bookmarkEnd w:id="1"/>
      <w:bookmarkEnd w:id="2"/>
      <w:bookmarkEnd w:id="3"/>
      <w:r w:rsidR="00995D78">
        <w:rPr>
          <w:rFonts w:ascii="Times New Roman" w:hAnsi="Times New Roman" w:cs="Times New Roman"/>
          <w:b/>
          <w:bCs/>
          <w:sz w:val="24"/>
          <w:szCs w:val="24"/>
        </w:rPr>
        <w:t>n</w:t>
      </w:r>
    </w:p>
    <w:p w14:paraId="29D39536" w14:textId="35100053" w:rsidR="00E246E7" w:rsidRDefault="00E246E7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E94379" w14:textId="2CCE5233" w:rsidR="00E246E7" w:rsidRDefault="00E246E7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A5B8E5" w14:textId="77777777" w:rsidR="00B245AA" w:rsidRDefault="00B245AA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14CCE9" w14:textId="77777777" w:rsidR="00E246E7" w:rsidRDefault="00E246E7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9B68B6" w14:textId="76E095A1" w:rsidR="007F7550" w:rsidRPr="001D345E" w:rsidRDefault="007F7550" w:rsidP="00455F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94931E" w14:textId="503005F9" w:rsidR="00C94D9B" w:rsidRDefault="00702F68" w:rsidP="00455FD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02F68">
        <w:rPr>
          <w:rFonts w:ascii="Times New Roman" w:hAnsi="Times New Roman" w:cs="Times New Roman"/>
          <w:sz w:val="20"/>
          <w:szCs w:val="20"/>
        </w:rPr>
        <w:t>If you would like to know more about what it means to be a Christian, or if you would like to talk with someone or have someone pray for you, please contact the church office and the pastor will contact you.</w:t>
      </w:r>
    </w:p>
    <w:p w14:paraId="2676DE63" w14:textId="6F6EC5D3" w:rsidR="00702F68" w:rsidRPr="00625397" w:rsidRDefault="00702F68" w:rsidP="001D4B6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Hlk47344365"/>
      <w:bookmarkStart w:id="7" w:name="_Hlk48213700"/>
      <w:bookmarkStart w:id="8" w:name="_Hlk53563528"/>
      <w:bookmarkStart w:id="9" w:name="_Hlk52876381"/>
      <w:bookmarkStart w:id="10" w:name="_Hlk55813864"/>
      <w:bookmarkStart w:id="11" w:name="_Hlk60314888"/>
      <w:bookmarkStart w:id="12" w:name="_Hlk62733713"/>
      <w:bookmarkStart w:id="13" w:name="_Hlk63163955"/>
      <w:bookmarkStart w:id="14" w:name="_Hlk62027830"/>
      <w:bookmarkStart w:id="15" w:name="_Hlk72853652"/>
      <w:bookmarkStart w:id="16" w:name="_Hlk78362882"/>
      <w:r w:rsidRPr="00625397">
        <w:rPr>
          <w:rFonts w:ascii="Times New Roman" w:hAnsi="Times New Roman" w:cs="Times New Roman"/>
          <w:b/>
          <w:bCs/>
          <w:sz w:val="24"/>
          <w:szCs w:val="24"/>
        </w:rPr>
        <w:t>Passage of Study</w:t>
      </w:r>
    </w:p>
    <w:p w14:paraId="5F9A55B4" w14:textId="7B021D7A" w:rsidR="00615A38" w:rsidRDefault="001D75DF" w:rsidP="001D4B6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5397">
        <w:rPr>
          <w:rFonts w:ascii="Times New Roman" w:hAnsi="Times New Roman" w:cs="Times New Roman"/>
          <w:sz w:val="24"/>
          <w:szCs w:val="24"/>
        </w:rPr>
        <w:t>Revelation</w:t>
      </w:r>
      <w:r w:rsidR="00981048" w:rsidRPr="00625397">
        <w:rPr>
          <w:rFonts w:ascii="Times New Roman" w:hAnsi="Times New Roman" w:cs="Times New Roman"/>
          <w:sz w:val="24"/>
          <w:szCs w:val="24"/>
        </w:rPr>
        <w:t xml:space="preserve"> </w:t>
      </w:r>
      <w:r w:rsidR="006A0450">
        <w:rPr>
          <w:rFonts w:ascii="Times New Roman" w:hAnsi="Times New Roman" w:cs="Times New Roman"/>
          <w:sz w:val="24"/>
          <w:szCs w:val="24"/>
        </w:rPr>
        <w:t>2</w:t>
      </w:r>
      <w:r w:rsidR="00B248C6">
        <w:rPr>
          <w:rFonts w:ascii="Times New Roman" w:hAnsi="Times New Roman" w:cs="Times New Roman"/>
          <w:sz w:val="24"/>
          <w:szCs w:val="24"/>
        </w:rPr>
        <w:t>1</w:t>
      </w:r>
      <w:r w:rsidR="003D64FA" w:rsidRPr="00625397">
        <w:rPr>
          <w:rFonts w:ascii="Times New Roman" w:hAnsi="Times New Roman" w:cs="Times New Roman"/>
          <w:sz w:val="24"/>
          <w:szCs w:val="24"/>
        </w:rPr>
        <w:t>:</w:t>
      </w:r>
      <w:bookmarkEnd w:id="6"/>
      <w:bookmarkEnd w:id="7"/>
      <w:bookmarkEnd w:id="8"/>
      <w:bookmarkEnd w:id="9"/>
      <w:bookmarkEnd w:id="10"/>
      <w:r w:rsidR="006A48B8">
        <w:rPr>
          <w:rFonts w:ascii="Times New Roman" w:hAnsi="Times New Roman" w:cs="Times New Roman"/>
          <w:sz w:val="24"/>
          <w:szCs w:val="24"/>
        </w:rPr>
        <w:t>5</w:t>
      </w:r>
      <w:r w:rsidR="00440DAE" w:rsidRPr="00625397">
        <w:rPr>
          <w:rFonts w:ascii="Times New Roman" w:hAnsi="Times New Roman" w:cs="Times New Roman"/>
          <w:sz w:val="24"/>
          <w:szCs w:val="24"/>
        </w:rPr>
        <w:t>-</w:t>
      </w:r>
      <w:bookmarkEnd w:id="11"/>
      <w:bookmarkEnd w:id="12"/>
      <w:bookmarkEnd w:id="13"/>
      <w:bookmarkEnd w:id="14"/>
      <w:bookmarkEnd w:id="15"/>
      <w:r w:rsidR="006A48B8">
        <w:rPr>
          <w:rFonts w:ascii="Times New Roman" w:hAnsi="Times New Roman" w:cs="Times New Roman"/>
          <w:sz w:val="24"/>
          <w:szCs w:val="24"/>
        </w:rPr>
        <w:t>8</w:t>
      </w:r>
    </w:p>
    <w:bookmarkEnd w:id="4"/>
    <w:bookmarkEnd w:id="16"/>
    <w:p w14:paraId="1BE6FDC8" w14:textId="6278B66A" w:rsidR="003456EB" w:rsidRPr="0008793E" w:rsidRDefault="003456EB" w:rsidP="001D4B67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text"/>
          <w:color w:val="000000"/>
        </w:rPr>
      </w:pPr>
    </w:p>
    <w:p w14:paraId="6F3D63B0" w14:textId="269BD016" w:rsidR="00EB4D4D" w:rsidRPr="006A48B8" w:rsidRDefault="006A48B8" w:rsidP="006A48B8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text"/>
          <w:color w:val="000000"/>
        </w:rPr>
      </w:pPr>
      <w:r w:rsidRPr="006A48B8">
        <w:rPr>
          <w:b/>
          <w:bCs/>
          <w:color w:val="000000"/>
          <w:vertAlign w:val="superscript"/>
        </w:rPr>
        <w:t>5 </w:t>
      </w:r>
      <w:r w:rsidRPr="006A48B8">
        <w:rPr>
          <w:color w:val="000000"/>
        </w:rPr>
        <w:t>And He who sits on the throne said, “Behold, I am </w:t>
      </w:r>
      <w:r w:rsidR="003D68AB">
        <w:rPr>
          <w:color w:val="000000"/>
        </w:rPr>
        <w:t xml:space="preserve">making all things new.” And He </w:t>
      </w:r>
      <w:r w:rsidRPr="006A48B8">
        <w:rPr>
          <w:color w:val="000000"/>
        </w:rPr>
        <w:t>said, “Write, for these words are faithful and true.” </w:t>
      </w:r>
      <w:r w:rsidRPr="006A48B8">
        <w:rPr>
          <w:b/>
          <w:bCs/>
          <w:color w:val="000000"/>
          <w:vertAlign w:val="superscript"/>
        </w:rPr>
        <w:t>6 </w:t>
      </w:r>
      <w:r w:rsidRPr="006A48B8">
        <w:rPr>
          <w:color w:val="000000"/>
        </w:rPr>
        <w:t>Then He said to me, “It is done. I am the Alpha and the Omega, the beginning and the end. I will give to the one who thirsts from the spring of the water of life without cost. </w:t>
      </w:r>
      <w:r w:rsidRPr="006A48B8">
        <w:rPr>
          <w:b/>
          <w:bCs/>
          <w:color w:val="000000"/>
          <w:vertAlign w:val="superscript"/>
        </w:rPr>
        <w:t>7 </w:t>
      </w:r>
      <w:r w:rsidRPr="006A48B8">
        <w:rPr>
          <w:color w:val="000000"/>
        </w:rPr>
        <w:t>He who overcomes will inherit these things, and I will be his God and he will be My son. </w:t>
      </w:r>
      <w:r w:rsidRPr="006A48B8">
        <w:rPr>
          <w:b/>
          <w:bCs/>
          <w:color w:val="000000"/>
          <w:vertAlign w:val="superscript"/>
        </w:rPr>
        <w:t>8 </w:t>
      </w:r>
      <w:r w:rsidRPr="006A48B8">
        <w:rPr>
          <w:color w:val="000000"/>
        </w:rPr>
        <w:t>But for the cowardly and unbelieving and abominable and murderers and immoral persons and sorcerers and idolaters and all liars, their part </w:t>
      </w:r>
      <w:r w:rsidRPr="006A48B8">
        <w:rPr>
          <w:i/>
          <w:iCs/>
          <w:color w:val="000000"/>
        </w:rPr>
        <w:t>will be</w:t>
      </w:r>
      <w:r w:rsidRPr="006A48B8">
        <w:rPr>
          <w:color w:val="000000"/>
        </w:rPr>
        <w:t> in the lake that burns with fire and brimstone, which is the second death.”</w:t>
      </w:r>
    </w:p>
    <w:p w14:paraId="578DBAC2" w14:textId="73428BE0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5AFD03B0" w14:textId="378365C2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46E38FC1" w14:textId="230EB582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06560044" w14:textId="2C54E17C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4F5B0F0A" w14:textId="735CC6ED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49485933" w14:textId="7792D0F7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566792F5" w14:textId="5E7DAB53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162285B1" w14:textId="456F986A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6536EE6D" w14:textId="0765B639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640C6E63" w14:textId="77777777" w:rsidR="00E246E7" w:rsidRDefault="00E246E7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6666DA0C" w14:textId="773933B8" w:rsidR="00EB4D4D" w:rsidRDefault="00EB4D4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68821F4A" w14:textId="62F7470D" w:rsidR="00CB6E89" w:rsidRDefault="00CB6E89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1E002123" w14:textId="06040D2A" w:rsidR="00CB6E89" w:rsidRDefault="00CB6E89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  <w:u w:val="single"/>
        </w:rPr>
      </w:pPr>
    </w:p>
    <w:p w14:paraId="21C458EF" w14:textId="04949062" w:rsidR="00FB12C4" w:rsidRDefault="00FB12C4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5273C4FC" w14:textId="3E58D907" w:rsidR="00FB12C4" w:rsidRDefault="00FB12C4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718AC771" w14:textId="74123B73" w:rsidR="00FB12C4" w:rsidRDefault="00FB12C4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7A7F9F4A" w14:textId="0D0EC51C" w:rsidR="00FB12C4" w:rsidRDefault="00FB12C4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0AAC73F4" w14:textId="14E914A3" w:rsidR="00FB12C4" w:rsidRDefault="00FB12C4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4CC95F25" w14:textId="6453F58A" w:rsidR="00FB12C4" w:rsidRDefault="00FB12C4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1543392F" w14:textId="0EDE0F28" w:rsidR="00FB12C4" w:rsidRDefault="00FB12C4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77F8206F" w14:textId="0501374B" w:rsidR="006A48B8" w:rsidRDefault="006A48B8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1AB2DA31" w14:textId="77777777" w:rsidR="006A48B8" w:rsidRDefault="006A48B8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22"/>
          <w:szCs w:val="22"/>
        </w:rPr>
      </w:pPr>
    </w:p>
    <w:p w14:paraId="07C2D5DA" w14:textId="708EBC5D" w:rsidR="00F114AB" w:rsidRDefault="00F114AB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18"/>
          <w:szCs w:val="18"/>
        </w:rPr>
      </w:pPr>
    </w:p>
    <w:p w14:paraId="2EDD2EE0" w14:textId="23B93C36" w:rsidR="00EE6C6D" w:rsidRDefault="00EE6C6D" w:rsidP="008012B6">
      <w:pPr>
        <w:pStyle w:val="NormalWeb"/>
        <w:shd w:val="clear" w:color="auto" w:fill="FFFFFF"/>
        <w:spacing w:before="0" w:beforeAutospacing="0" w:after="0" w:afterAutospacing="0"/>
        <w:rPr>
          <w:rStyle w:val="text"/>
          <w:color w:val="000000"/>
          <w:sz w:val="18"/>
          <w:szCs w:val="18"/>
        </w:rPr>
      </w:pPr>
    </w:p>
    <w:p w14:paraId="543891C8" w14:textId="77777777" w:rsidR="003D68AB" w:rsidRDefault="003D68AB" w:rsidP="00D63CC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93D76F5" w14:textId="77777777" w:rsidR="003D68AB" w:rsidRDefault="003D68AB" w:rsidP="00D63CC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D43CAA6" w14:textId="5F57E567" w:rsidR="00803560" w:rsidRPr="00D63CC5" w:rsidRDefault="003456EB" w:rsidP="00D63CC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25397">
        <w:rPr>
          <w:rFonts w:ascii="Times New Roman" w:hAnsi="Times New Roman" w:cs="Times New Roman"/>
          <w:sz w:val="20"/>
          <w:szCs w:val="20"/>
        </w:rPr>
        <w:t xml:space="preserve">All quotations are taken from the New American Standard unless otherwise noted. NASB. Nashville, TN: Thomas Nelson Publishers 1985. A free PDF of this note sheet is available at: </w:t>
      </w:r>
      <w:hyperlink r:id="rId8" w:history="1">
        <w:r w:rsidRPr="00625397">
          <w:rPr>
            <w:rStyle w:val="Hyperlink"/>
            <w:rFonts w:ascii="Times New Roman" w:hAnsi="Times New Roman" w:cs="Times New Roman"/>
            <w:sz w:val="20"/>
            <w:szCs w:val="20"/>
          </w:rPr>
          <w:t>www.cssbchurch.org/sermons-2</w:t>
        </w:r>
      </w:hyperlink>
      <w:r w:rsidRPr="00625397">
        <w:rPr>
          <w:rFonts w:ascii="Times New Roman" w:hAnsi="Times New Roman" w:cs="Times New Roman"/>
          <w:sz w:val="20"/>
          <w:szCs w:val="20"/>
        </w:rPr>
        <w:t>. © 2021.</w:t>
      </w:r>
    </w:p>
    <w:sectPr w:rsidR="00803560" w:rsidRPr="00D63CC5" w:rsidSect="00455FDC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93613" w14:textId="77777777" w:rsidR="00950384" w:rsidRDefault="00950384" w:rsidP="001531D1">
      <w:pPr>
        <w:spacing w:after="0" w:line="240" w:lineRule="auto"/>
      </w:pPr>
      <w:r>
        <w:separator/>
      </w:r>
    </w:p>
  </w:endnote>
  <w:endnote w:type="continuationSeparator" w:id="0">
    <w:p w14:paraId="54C6907E" w14:textId="77777777" w:rsidR="00950384" w:rsidRDefault="00950384" w:rsidP="00153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0AA3F" w14:textId="77777777" w:rsidR="00950384" w:rsidRDefault="00950384" w:rsidP="001531D1">
      <w:pPr>
        <w:spacing w:after="0" w:line="240" w:lineRule="auto"/>
      </w:pPr>
      <w:r>
        <w:separator/>
      </w:r>
    </w:p>
  </w:footnote>
  <w:footnote w:type="continuationSeparator" w:id="0">
    <w:p w14:paraId="4F9DC38F" w14:textId="77777777" w:rsidR="00950384" w:rsidRDefault="00950384" w:rsidP="001531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E17"/>
    <w:multiLevelType w:val="hybridMultilevel"/>
    <w:tmpl w:val="7362E9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3D4735"/>
    <w:multiLevelType w:val="hybridMultilevel"/>
    <w:tmpl w:val="E0AE1F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B0202A"/>
    <w:multiLevelType w:val="hybridMultilevel"/>
    <w:tmpl w:val="41AA82C8"/>
    <w:lvl w:ilvl="0" w:tplc="FE7096C0">
      <w:start w:val="1"/>
      <w:numFmt w:val="bullet"/>
      <w:lvlText w:val="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D1E96"/>
    <w:multiLevelType w:val="hybridMultilevel"/>
    <w:tmpl w:val="46A464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ED0987"/>
    <w:multiLevelType w:val="hybridMultilevel"/>
    <w:tmpl w:val="49DA8C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21018F"/>
    <w:multiLevelType w:val="hybridMultilevel"/>
    <w:tmpl w:val="09FAFB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3C70DD"/>
    <w:multiLevelType w:val="hybridMultilevel"/>
    <w:tmpl w:val="5BECD9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4AC690B"/>
    <w:multiLevelType w:val="hybridMultilevel"/>
    <w:tmpl w:val="425641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25658"/>
    <w:multiLevelType w:val="hybridMultilevel"/>
    <w:tmpl w:val="474A75A4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LI0tzA2MDU2NjdR0lEKTi0uzszPAykwrAUACzFtfSwAAAA="/>
  </w:docVars>
  <w:rsids>
    <w:rsidRoot w:val="00455FDC"/>
    <w:rsid w:val="000003E3"/>
    <w:rsid w:val="00003E08"/>
    <w:rsid w:val="00007C36"/>
    <w:rsid w:val="0001045C"/>
    <w:rsid w:val="00012103"/>
    <w:rsid w:val="0001799B"/>
    <w:rsid w:val="00017C5A"/>
    <w:rsid w:val="00024C20"/>
    <w:rsid w:val="00024E4D"/>
    <w:rsid w:val="00027A15"/>
    <w:rsid w:val="0003078E"/>
    <w:rsid w:val="00030CCA"/>
    <w:rsid w:val="00031C08"/>
    <w:rsid w:val="00035B0B"/>
    <w:rsid w:val="00036AB9"/>
    <w:rsid w:val="00041891"/>
    <w:rsid w:val="00042BEC"/>
    <w:rsid w:val="0004382C"/>
    <w:rsid w:val="000441FE"/>
    <w:rsid w:val="000447D8"/>
    <w:rsid w:val="0004652A"/>
    <w:rsid w:val="00053BD4"/>
    <w:rsid w:val="00060DCD"/>
    <w:rsid w:val="0006179A"/>
    <w:rsid w:val="0006268C"/>
    <w:rsid w:val="00062F93"/>
    <w:rsid w:val="000668C7"/>
    <w:rsid w:val="000749FE"/>
    <w:rsid w:val="000756FE"/>
    <w:rsid w:val="00081F0D"/>
    <w:rsid w:val="0008492E"/>
    <w:rsid w:val="0008793E"/>
    <w:rsid w:val="00090854"/>
    <w:rsid w:val="000916BA"/>
    <w:rsid w:val="0009262E"/>
    <w:rsid w:val="0009332C"/>
    <w:rsid w:val="000A0657"/>
    <w:rsid w:val="000A1C22"/>
    <w:rsid w:val="000A63BC"/>
    <w:rsid w:val="000A6882"/>
    <w:rsid w:val="000B018D"/>
    <w:rsid w:val="000B2674"/>
    <w:rsid w:val="000B2746"/>
    <w:rsid w:val="000B304E"/>
    <w:rsid w:val="000B57DD"/>
    <w:rsid w:val="000C3866"/>
    <w:rsid w:val="000C548E"/>
    <w:rsid w:val="000C5F90"/>
    <w:rsid w:val="000D08F8"/>
    <w:rsid w:val="000D4179"/>
    <w:rsid w:val="000D5048"/>
    <w:rsid w:val="000D5A32"/>
    <w:rsid w:val="000D686B"/>
    <w:rsid w:val="000D7FB1"/>
    <w:rsid w:val="000E08A1"/>
    <w:rsid w:val="000E1D17"/>
    <w:rsid w:val="000E42AC"/>
    <w:rsid w:val="000E49D5"/>
    <w:rsid w:val="000E67C2"/>
    <w:rsid w:val="000E6D96"/>
    <w:rsid w:val="000E7B96"/>
    <w:rsid w:val="000F18CF"/>
    <w:rsid w:val="000F24AA"/>
    <w:rsid w:val="000F28CF"/>
    <w:rsid w:val="000F38C2"/>
    <w:rsid w:val="000F468E"/>
    <w:rsid w:val="000F61AA"/>
    <w:rsid w:val="00104426"/>
    <w:rsid w:val="001046E4"/>
    <w:rsid w:val="00105168"/>
    <w:rsid w:val="001064AB"/>
    <w:rsid w:val="0010725B"/>
    <w:rsid w:val="00107C7D"/>
    <w:rsid w:val="00107E4B"/>
    <w:rsid w:val="00113508"/>
    <w:rsid w:val="00113935"/>
    <w:rsid w:val="00124C46"/>
    <w:rsid w:val="00125C73"/>
    <w:rsid w:val="00126068"/>
    <w:rsid w:val="001273CC"/>
    <w:rsid w:val="00130A5D"/>
    <w:rsid w:val="0013277C"/>
    <w:rsid w:val="00132A3F"/>
    <w:rsid w:val="00134307"/>
    <w:rsid w:val="0013527F"/>
    <w:rsid w:val="0013676D"/>
    <w:rsid w:val="00141407"/>
    <w:rsid w:val="00141E59"/>
    <w:rsid w:val="00146A90"/>
    <w:rsid w:val="0014730F"/>
    <w:rsid w:val="00147D68"/>
    <w:rsid w:val="0015307A"/>
    <w:rsid w:val="0015307D"/>
    <w:rsid w:val="0015312F"/>
    <w:rsid w:val="001531D1"/>
    <w:rsid w:val="00154552"/>
    <w:rsid w:val="00155719"/>
    <w:rsid w:val="00156E5F"/>
    <w:rsid w:val="001570BB"/>
    <w:rsid w:val="00157AF0"/>
    <w:rsid w:val="00161715"/>
    <w:rsid w:val="00163031"/>
    <w:rsid w:val="00164F33"/>
    <w:rsid w:val="001666D7"/>
    <w:rsid w:val="001706F1"/>
    <w:rsid w:val="00170A7C"/>
    <w:rsid w:val="0017446A"/>
    <w:rsid w:val="00175911"/>
    <w:rsid w:val="00176209"/>
    <w:rsid w:val="001769ED"/>
    <w:rsid w:val="00177888"/>
    <w:rsid w:val="001804C3"/>
    <w:rsid w:val="00180ED8"/>
    <w:rsid w:val="001810E1"/>
    <w:rsid w:val="00182A26"/>
    <w:rsid w:val="001843F8"/>
    <w:rsid w:val="00184D56"/>
    <w:rsid w:val="00187138"/>
    <w:rsid w:val="00190429"/>
    <w:rsid w:val="00191C26"/>
    <w:rsid w:val="0019488D"/>
    <w:rsid w:val="00195CAE"/>
    <w:rsid w:val="001A0A81"/>
    <w:rsid w:val="001A784B"/>
    <w:rsid w:val="001B1EC3"/>
    <w:rsid w:val="001B5C02"/>
    <w:rsid w:val="001C3FB8"/>
    <w:rsid w:val="001C49B3"/>
    <w:rsid w:val="001C59D2"/>
    <w:rsid w:val="001C7594"/>
    <w:rsid w:val="001D1211"/>
    <w:rsid w:val="001D2E7A"/>
    <w:rsid w:val="001D345E"/>
    <w:rsid w:val="001D41C0"/>
    <w:rsid w:val="001D4B67"/>
    <w:rsid w:val="001D75DF"/>
    <w:rsid w:val="001E155A"/>
    <w:rsid w:val="001E388B"/>
    <w:rsid w:val="001E3E8A"/>
    <w:rsid w:val="001F0F99"/>
    <w:rsid w:val="001F11C8"/>
    <w:rsid w:val="001F1E01"/>
    <w:rsid w:val="001F4535"/>
    <w:rsid w:val="001F79E7"/>
    <w:rsid w:val="0020443F"/>
    <w:rsid w:val="002053DD"/>
    <w:rsid w:val="00205D71"/>
    <w:rsid w:val="0021132F"/>
    <w:rsid w:val="0021179B"/>
    <w:rsid w:val="00211FAF"/>
    <w:rsid w:val="002203C7"/>
    <w:rsid w:val="00220D8C"/>
    <w:rsid w:val="00227997"/>
    <w:rsid w:val="002353C9"/>
    <w:rsid w:val="00241B90"/>
    <w:rsid w:val="002437A9"/>
    <w:rsid w:val="002452CE"/>
    <w:rsid w:val="00246170"/>
    <w:rsid w:val="00247976"/>
    <w:rsid w:val="00247BA1"/>
    <w:rsid w:val="00250276"/>
    <w:rsid w:val="0025419F"/>
    <w:rsid w:val="00254CA4"/>
    <w:rsid w:val="00255475"/>
    <w:rsid w:val="002610BC"/>
    <w:rsid w:val="00263822"/>
    <w:rsid w:val="0026387D"/>
    <w:rsid w:val="00263C4C"/>
    <w:rsid w:val="00270354"/>
    <w:rsid w:val="00271B27"/>
    <w:rsid w:val="00274798"/>
    <w:rsid w:val="0027508C"/>
    <w:rsid w:val="002766BC"/>
    <w:rsid w:val="0028170F"/>
    <w:rsid w:val="00282A61"/>
    <w:rsid w:val="00285AB3"/>
    <w:rsid w:val="00285B4F"/>
    <w:rsid w:val="002903BC"/>
    <w:rsid w:val="0029159C"/>
    <w:rsid w:val="00292C92"/>
    <w:rsid w:val="002942A4"/>
    <w:rsid w:val="00295275"/>
    <w:rsid w:val="002A392F"/>
    <w:rsid w:val="002A3D08"/>
    <w:rsid w:val="002A4A67"/>
    <w:rsid w:val="002A66A5"/>
    <w:rsid w:val="002A7092"/>
    <w:rsid w:val="002A7DD1"/>
    <w:rsid w:val="002B11C0"/>
    <w:rsid w:val="002B1CB8"/>
    <w:rsid w:val="002B2655"/>
    <w:rsid w:val="002B34E1"/>
    <w:rsid w:val="002B7E1E"/>
    <w:rsid w:val="002C1258"/>
    <w:rsid w:val="002C1676"/>
    <w:rsid w:val="002C2311"/>
    <w:rsid w:val="002C3687"/>
    <w:rsid w:val="002C4AB3"/>
    <w:rsid w:val="002C5828"/>
    <w:rsid w:val="002D20EE"/>
    <w:rsid w:val="002D2EA0"/>
    <w:rsid w:val="002D3645"/>
    <w:rsid w:val="002D39CF"/>
    <w:rsid w:val="002D62D7"/>
    <w:rsid w:val="002D65AF"/>
    <w:rsid w:val="002D76B5"/>
    <w:rsid w:val="002D7EBE"/>
    <w:rsid w:val="002E0964"/>
    <w:rsid w:val="002E3B75"/>
    <w:rsid w:val="002E514A"/>
    <w:rsid w:val="002E586B"/>
    <w:rsid w:val="002E5A16"/>
    <w:rsid w:val="002E71AB"/>
    <w:rsid w:val="002F1DAF"/>
    <w:rsid w:val="002F3284"/>
    <w:rsid w:val="002F3BA0"/>
    <w:rsid w:val="002F45EB"/>
    <w:rsid w:val="002F5B2A"/>
    <w:rsid w:val="002F6CA9"/>
    <w:rsid w:val="002F6EF6"/>
    <w:rsid w:val="002F73C6"/>
    <w:rsid w:val="002F7567"/>
    <w:rsid w:val="003078BE"/>
    <w:rsid w:val="00307D49"/>
    <w:rsid w:val="00310AC9"/>
    <w:rsid w:val="003119AB"/>
    <w:rsid w:val="00311BFD"/>
    <w:rsid w:val="00314DCA"/>
    <w:rsid w:val="00314F7C"/>
    <w:rsid w:val="00316840"/>
    <w:rsid w:val="003168C4"/>
    <w:rsid w:val="00325C5A"/>
    <w:rsid w:val="00327D59"/>
    <w:rsid w:val="00327EDC"/>
    <w:rsid w:val="003305EA"/>
    <w:rsid w:val="00330F80"/>
    <w:rsid w:val="00342F6D"/>
    <w:rsid w:val="003456EB"/>
    <w:rsid w:val="0035316C"/>
    <w:rsid w:val="00353516"/>
    <w:rsid w:val="00353D3A"/>
    <w:rsid w:val="00353FEC"/>
    <w:rsid w:val="003663C0"/>
    <w:rsid w:val="0036650B"/>
    <w:rsid w:val="00366519"/>
    <w:rsid w:val="0036773E"/>
    <w:rsid w:val="00374112"/>
    <w:rsid w:val="00381A2C"/>
    <w:rsid w:val="0038214B"/>
    <w:rsid w:val="00382CD8"/>
    <w:rsid w:val="00385478"/>
    <w:rsid w:val="0038596A"/>
    <w:rsid w:val="00385C60"/>
    <w:rsid w:val="00386627"/>
    <w:rsid w:val="00386C60"/>
    <w:rsid w:val="00395CC2"/>
    <w:rsid w:val="003A0AC3"/>
    <w:rsid w:val="003A3DC6"/>
    <w:rsid w:val="003B766E"/>
    <w:rsid w:val="003B7DD7"/>
    <w:rsid w:val="003C1474"/>
    <w:rsid w:val="003C44B2"/>
    <w:rsid w:val="003D140E"/>
    <w:rsid w:val="003D64FA"/>
    <w:rsid w:val="003D68AB"/>
    <w:rsid w:val="003D7A4D"/>
    <w:rsid w:val="003E0C25"/>
    <w:rsid w:val="003E2157"/>
    <w:rsid w:val="003E4157"/>
    <w:rsid w:val="003E5E51"/>
    <w:rsid w:val="003E7BF4"/>
    <w:rsid w:val="003F0002"/>
    <w:rsid w:val="003F1C76"/>
    <w:rsid w:val="0040013D"/>
    <w:rsid w:val="00401097"/>
    <w:rsid w:val="00407122"/>
    <w:rsid w:val="004132C6"/>
    <w:rsid w:val="00415C71"/>
    <w:rsid w:val="00420C42"/>
    <w:rsid w:val="00421D59"/>
    <w:rsid w:val="00424C12"/>
    <w:rsid w:val="00426137"/>
    <w:rsid w:val="0042660E"/>
    <w:rsid w:val="0042678E"/>
    <w:rsid w:val="00427F89"/>
    <w:rsid w:val="00431A1D"/>
    <w:rsid w:val="00434E09"/>
    <w:rsid w:val="00435C51"/>
    <w:rsid w:val="004368D1"/>
    <w:rsid w:val="00440DAE"/>
    <w:rsid w:val="00450AC6"/>
    <w:rsid w:val="0045286D"/>
    <w:rsid w:val="004547FD"/>
    <w:rsid w:val="00455FDC"/>
    <w:rsid w:val="00457161"/>
    <w:rsid w:val="00463075"/>
    <w:rsid w:val="004640CF"/>
    <w:rsid w:val="0046666A"/>
    <w:rsid w:val="00470810"/>
    <w:rsid w:val="00473F0F"/>
    <w:rsid w:val="0047465B"/>
    <w:rsid w:val="00475E6E"/>
    <w:rsid w:val="00476871"/>
    <w:rsid w:val="00482D45"/>
    <w:rsid w:val="00483918"/>
    <w:rsid w:val="00486812"/>
    <w:rsid w:val="00486C97"/>
    <w:rsid w:val="00492607"/>
    <w:rsid w:val="00494548"/>
    <w:rsid w:val="00494E1A"/>
    <w:rsid w:val="0049629F"/>
    <w:rsid w:val="00496A99"/>
    <w:rsid w:val="004A0BD9"/>
    <w:rsid w:val="004A1D9C"/>
    <w:rsid w:val="004A208E"/>
    <w:rsid w:val="004A274A"/>
    <w:rsid w:val="004A44B3"/>
    <w:rsid w:val="004A51B8"/>
    <w:rsid w:val="004A69C2"/>
    <w:rsid w:val="004B064C"/>
    <w:rsid w:val="004B1076"/>
    <w:rsid w:val="004B2C97"/>
    <w:rsid w:val="004B4AE0"/>
    <w:rsid w:val="004B7039"/>
    <w:rsid w:val="004C1D87"/>
    <w:rsid w:val="004C3358"/>
    <w:rsid w:val="004C447F"/>
    <w:rsid w:val="004D1D5F"/>
    <w:rsid w:val="004D6AFB"/>
    <w:rsid w:val="004E0A6B"/>
    <w:rsid w:val="004E0BF9"/>
    <w:rsid w:val="004E29C6"/>
    <w:rsid w:val="004E2D78"/>
    <w:rsid w:val="004E4433"/>
    <w:rsid w:val="004E53F3"/>
    <w:rsid w:val="004E6B02"/>
    <w:rsid w:val="004F0ABE"/>
    <w:rsid w:val="004F1546"/>
    <w:rsid w:val="004F2281"/>
    <w:rsid w:val="004F23C3"/>
    <w:rsid w:val="004F23F1"/>
    <w:rsid w:val="004F4960"/>
    <w:rsid w:val="004F4A57"/>
    <w:rsid w:val="004F58AA"/>
    <w:rsid w:val="004F661F"/>
    <w:rsid w:val="004F6FA3"/>
    <w:rsid w:val="005003B5"/>
    <w:rsid w:val="00501D0A"/>
    <w:rsid w:val="00501E15"/>
    <w:rsid w:val="00506A9E"/>
    <w:rsid w:val="00512904"/>
    <w:rsid w:val="0051310D"/>
    <w:rsid w:val="005132A1"/>
    <w:rsid w:val="00513E36"/>
    <w:rsid w:val="00517425"/>
    <w:rsid w:val="005200D1"/>
    <w:rsid w:val="0052351A"/>
    <w:rsid w:val="0052446F"/>
    <w:rsid w:val="005245B4"/>
    <w:rsid w:val="00526765"/>
    <w:rsid w:val="0053095F"/>
    <w:rsid w:val="005355A6"/>
    <w:rsid w:val="00537288"/>
    <w:rsid w:val="0054068B"/>
    <w:rsid w:val="00540823"/>
    <w:rsid w:val="0054151D"/>
    <w:rsid w:val="0054264D"/>
    <w:rsid w:val="00545B6A"/>
    <w:rsid w:val="00546708"/>
    <w:rsid w:val="00546959"/>
    <w:rsid w:val="00546F60"/>
    <w:rsid w:val="0055094F"/>
    <w:rsid w:val="00550D9C"/>
    <w:rsid w:val="00554FED"/>
    <w:rsid w:val="0055589E"/>
    <w:rsid w:val="00560454"/>
    <w:rsid w:val="00561A4C"/>
    <w:rsid w:val="00564B06"/>
    <w:rsid w:val="00567DF5"/>
    <w:rsid w:val="00570D24"/>
    <w:rsid w:val="00571E71"/>
    <w:rsid w:val="005739FF"/>
    <w:rsid w:val="00575EF8"/>
    <w:rsid w:val="0057767F"/>
    <w:rsid w:val="005827F0"/>
    <w:rsid w:val="00583826"/>
    <w:rsid w:val="005841ED"/>
    <w:rsid w:val="00584F2B"/>
    <w:rsid w:val="00586606"/>
    <w:rsid w:val="00586A65"/>
    <w:rsid w:val="005872D3"/>
    <w:rsid w:val="00593B23"/>
    <w:rsid w:val="005A0A3D"/>
    <w:rsid w:val="005A1565"/>
    <w:rsid w:val="005A4CF4"/>
    <w:rsid w:val="005B215D"/>
    <w:rsid w:val="005B41C7"/>
    <w:rsid w:val="005B451C"/>
    <w:rsid w:val="005B7707"/>
    <w:rsid w:val="005C0088"/>
    <w:rsid w:val="005C0808"/>
    <w:rsid w:val="005C0EEC"/>
    <w:rsid w:val="005C2061"/>
    <w:rsid w:val="005C33A7"/>
    <w:rsid w:val="005C52BD"/>
    <w:rsid w:val="005D091B"/>
    <w:rsid w:val="005D0E9A"/>
    <w:rsid w:val="005D376D"/>
    <w:rsid w:val="005D3A7B"/>
    <w:rsid w:val="005D5802"/>
    <w:rsid w:val="005D6202"/>
    <w:rsid w:val="005E73C8"/>
    <w:rsid w:val="005F14A7"/>
    <w:rsid w:val="005F2DEB"/>
    <w:rsid w:val="005F6333"/>
    <w:rsid w:val="005F744C"/>
    <w:rsid w:val="00600543"/>
    <w:rsid w:val="006030C3"/>
    <w:rsid w:val="00605AF8"/>
    <w:rsid w:val="00605B66"/>
    <w:rsid w:val="00610228"/>
    <w:rsid w:val="0061524C"/>
    <w:rsid w:val="00615A38"/>
    <w:rsid w:val="0062066D"/>
    <w:rsid w:val="00621678"/>
    <w:rsid w:val="00621ED2"/>
    <w:rsid w:val="00622076"/>
    <w:rsid w:val="00622446"/>
    <w:rsid w:val="00622862"/>
    <w:rsid w:val="00623D4C"/>
    <w:rsid w:val="00625397"/>
    <w:rsid w:val="0062630E"/>
    <w:rsid w:val="0063071F"/>
    <w:rsid w:val="00630E9A"/>
    <w:rsid w:val="0063532D"/>
    <w:rsid w:val="00636E4E"/>
    <w:rsid w:val="00641594"/>
    <w:rsid w:val="00641E48"/>
    <w:rsid w:val="00642F05"/>
    <w:rsid w:val="006430B2"/>
    <w:rsid w:val="00643964"/>
    <w:rsid w:val="00645DB7"/>
    <w:rsid w:val="006479A5"/>
    <w:rsid w:val="00650E9D"/>
    <w:rsid w:val="00654D2A"/>
    <w:rsid w:val="0065575B"/>
    <w:rsid w:val="00656506"/>
    <w:rsid w:val="006565E5"/>
    <w:rsid w:val="00656963"/>
    <w:rsid w:val="00656F17"/>
    <w:rsid w:val="00660E64"/>
    <w:rsid w:val="00666A37"/>
    <w:rsid w:val="00666FFE"/>
    <w:rsid w:val="006735D9"/>
    <w:rsid w:val="00675C4F"/>
    <w:rsid w:val="006765DD"/>
    <w:rsid w:val="00676DCB"/>
    <w:rsid w:val="0067729E"/>
    <w:rsid w:val="00682970"/>
    <w:rsid w:val="006850CF"/>
    <w:rsid w:val="00686045"/>
    <w:rsid w:val="00691416"/>
    <w:rsid w:val="00691915"/>
    <w:rsid w:val="006936FE"/>
    <w:rsid w:val="00695810"/>
    <w:rsid w:val="006A0450"/>
    <w:rsid w:val="006A10BA"/>
    <w:rsid w:val="006A1434"/>
    <w:rsid w:val="006A25D0"/>
    <w:rsid w:val="006A28FE"/>
    <w:rsid w:val="006A2C39"/>
    <w:rsid w:val="006A48B8"/>
    <w:rsid w:val="006A4B1E"/>
    <w:rsid w:val="006A6D3A"/>
    <w:rsid w:val="006B74EB"/>
    <w:rsid w:val="006C1722"/>
    <w:rsid w:val="006C3A79"/>
    <w:rsid w:val="006C3C5E"/>
    <w:rsid w:val="006C7565"/>
    <w:rsid w:val="006D120A"/>
    <w:rsid w:val="006D225D"/>
    <w:rsid w:val="006D3557"/>
    <w:rsid w:val="006D4441"/>
    <w:rsid w:val="006D4AEA"/>
    <w:rsid w:val="006D63A0"/>
    <w:rsid w:val="006E6F34"/>
    <w:rsid w:val="006F028D"/>
    <w:rsid w:val="006F230B"/>
    <w:rsid w:val="006F3BFC"/>
    <w:rsid w:val="006F6BF8"/>
    <w:rsid w:val="006F6FC5"/>
    <w:rsid w:val="007009DA"/>
    <w:rsid w:val="00701291"/>
    <w:rsid w:val="00702F68"/>
    <w:rsid w:val="00704BD7"/>
    <w:rsid w:val="00705119"/>
    <w:rsid w:val="00705C07"/>
    <w:rsid w:val="0070764C"/>
    <w:rsid w:val="00710B27"/>
    <w:rsid w:val="00710F4D"/>
    <w:rsid w:val="0071260E"/>
    <w:rsid w:val="0071342A"/>
    <w:rsid w:val="00713924"/>
    <w:rsid w:val="00713BDA"/>
    <w:rsid w:val="007164BE"/>
    <w:rsid w:val="007208AF"/>
    <w:rsid w:val="00722C0F"/>
    <w:rsid w:val="00730A18"/>
    <w:rsid w:val="0073141B"/>
    <w:rsid w:val="007332F8"/>
    <w:rsid w:val="00734DF8"/>
    <w:rsid w:val="00737F82"/>
    <w:rsid w:val="00741696"/>
    <w:rsid w:val="0074522E"/>
    <w:rsid w:val="00745757"/>
    <w:rsid w:val="00745E25"/>
    <w:rsid w:val="00753675"/>
    <w:rsid w:val="00753F80"/>
    <w:rsid w:val="00757E00"/>
    <w:rsid w:val="00757EFE"/>
    <w:rsid w:val="00757FE2"/>
    <w:rsid w:val="00761574"/>
    <w:rsid w:val="00762478"/>
    <w:rsid w:val="0076556C"/>
    <w:rsid w:val="00770121"/>
    <w:rsid w:val="007763DF"/>
    <w:rsid w:val="007772FD"/>
    <w:rsid w:val="00777414"/>
    <w:rsid w:val="007801C8"/>
    <w:rsid w:val="00782AAD"/>
    <w:rsid w:val="00785484"/>
    <w:rsid w:val="00785C55"/>
    <w:rsid w:val="00786AA4"/>
    <w:rsid w:val="007873C5"/>
    <w:rsid w:val="00793833"/>
    <w:rsid w:val="00794712"/>
    <w:rsid w:val="007955CE"/>
    <w:rsid w:val="007A0DA1"/>
    <w:rsid w:val="007A18F6"/>
    <w:rsid w:val="007A1DA8"/>
    <w:rsid w:val="007A2F1E"/>
    <w:rsid w:val="007A3AC4"/>
    <w:rsid w:val="007A474C"/>
    <w:rsid w:val="007A57A7"/>
    <w:rsid w:val="007A642B"/>
    <w:rsid w:val="007A66F7"/>
    <w:rsid w:val="007A7AB2"/>
    <w:rsid w:val="007B2A41"/>
    <w:rsid w:val="007B40ED"/>
    <w:rsid w:val="007B7ADA"/>
    <w:rsid w:val="007B7E99"/>
    <w:rsid w:val="007C06C7"/>
    <w:rsid w:val="007C3097"/>
    <w:rsid w:val="007C3545"/>
    <w:rsid w:val="007C6280"/>
    <w:rsid w:val="007C6CBC"/>
    <w:rsid w:val="007C7C12"/>
    <w:rsid w:val="007D07AE"/>
    <w:rsid w:val="007D0D8A"/>
    <w:rsid w:val="007D2B20"/>
    <w:rsid w:val="007D2C31"/>
    <w:rsid w:val="007D345F"/>
    <w:rsid w:val="007D3D3D"/>
    <w:rsid w:val="007D3EEA"/>
    <w:rsid w:val="007D50B9"/>
    <w:rsid w:val="007D61CA"/>
    <w:rsid w:val="007D63A2"/>
    <w:rsid w:val="007E1C5C"/>
    <w:rsid w:val="007E2645"/>
    <w:rsid w:val="007E31B4"/>
    <w:rsid w:val="007E679B"/>
    <w:rsid w:val="007E68D0"/>
    <w:rsid w:val="007F40BE"/>
    <w:rsid w:val="007F7550"/>
    <w:rsid w:val="008012B6"/>
    <w:rsid w:val="008020E7"/>
    <w:rsid w:val="008021B2"/>
    <w:rsid w:val="00803050"/>
    <w:rsid w:val="00803560"/>
    <w:rsid w:val="0080546B"/>
    <w:rsid w:val="00807292"/>
    <w:rsid w:val="00813AF4"/>
    <w:rsid w:val="00814531"/>
    <w:rsid w:val="00814AC0"/>
    <w:rsid w:val="00824BB3"/>
    <w:rsid w:val="00825D81"/>
    <w:rsid w:val="008268F1"/>
    <w:rsid w:val="00834761"/>
    <w:rsid w:val="008412F0"/>
    <w:rsid w:val="008426EE"/>
    <w:rsid w:val="0085066D"/>
    <w:rsid w:val="00854AB2"/>
    <w:rsid w:val="00855A2C"/>
    <w:rsid w:val="00856926"/>
    <w:rsid w:val="008637F0"/>
    <w:rsid w:val="00872327"/>
    <w:rsid w:val="00872BE7"/>
    <w:rsid w:val="00874AFB"/>
    <w:rsid w:val="008751F4"/>
    <w:rsid w:val="00876FA9"/>
    <w:rsid w:val="00882693"/>
    <w:rsid w:val="00882E8F"/>
    <w:rsid w:val="00882FD2"/>
    <w:rsid w:val="00882FF6"/>
    <w:rsid w:val="00883E19"/>
    <w:rsid w:val="00884342"/>
    <w:rsid w:val="0088549A"/>
    <w:rsid w:val="0089221D"/>
    <w:rsid w:val="00892D2A"/>
    <w:rsid w:val="008A5E3C"/>
    <w:rsid w:val="008B1ADF"/>
    <w:rsid w:val="008B3D0B"/>
    <w:rsid w:val="008B4C03"/>
    <w:rsid w:val="008C41C5"/>
    <w:rsid w:val="008C6ED2"/>
    <w:rsid w:val="008D13E6"/>
    <w:rsid w:val="008D1531"/>
    <w:rsid w:val="008D21DF"/>
    <w:rsid w:val="008D2436"/>
    <w:rsid w:val="008D2523"/>
    <w:rsid w:val="008D596D"/>
    <w:rsid w:val="008D63E5"/>
    <w:rsid w:val="008E759B"/>
    <w:rsid w:val="008F03E6"/>
    <w:rsid w:val="008F0F38"/>
    <w:rsid w:val="008F190D"/>
    <w:rsid w:val="008F7F0B"/>
    <w:rsid w:val="009002DF"/>
    <w:rsid w:val="00900D54"/>
    <w:rsid w:val="00904286"/>
    <w:rsid w:val="0091058B"/>
    <w:rsid w:val="00911853"/>
    <w:rsid w:val="00912F13"/>
    <w:rsid w:val="00913F13"/>
    <w:rsid w:val="00916BF9"/>
    <w:rsid w:val="00916E27"/>
    <w:rsid w:val="00917930"/>
    <w:rsid w:val="00920C30"/>
    <w:rsid w:val="00921DF1"/>
    <w:rsid w:val="00925EC7"/>
    <w:rsid w:val="0092602D"/>
    <w:rsid w:val="009271B0"/>
    <w:rsid w:val="009311E1"/>
    <w:rsid w:val="00931B26"/>
    <w:rsid w:val="009355EA"/>
    <w:rsid w:val="00941A1F"/>
    <w:rsid w:val="00942E3C"/>
    <w:rsid w:val="00943CC2"/>
    <w:rsid w:val="009464B6"/>
    <w:rsid w:val="0094704F"/>
    <w:rsid w:val="00950384"/>
    <w:rsid w:val="0095086A"/>
    <w:rsid w:val="00953045"/>
    <w:rsid w:val="00954FB2"/>
    <w:rsid w:val="00961FB1"/>
    <w:rsid w:val="00962A4E"/>
    <w:rsid w:val="00962D90"/>
    <w:rsid w:val="0096455D"/>
    <w:rsid w:val="00966B8E"/>
    <w:rsid w:val="009674CA"/>
    <w:rsid w:val="00967B4F"/>
    <w:rsid w:val="00974042"/>
    <w:rsid w:val="009742F9"/>
    <w:rsid w:val="00976DB2"/>
    <w:rsid w:val="00980769"/>
    <w:rsid w:val="00981048"/>
    <w:rsid w:val="009813D1"/>
    <w:rsid w:val="00984F89"/>
    <w:rsid w:val="0099078F"/>
    <w:rsid w:val="00990FE7"/>
    <w:rsid w:val="00995C96"/>
    <w:rsid w:val="00995D78"/>
    <w:rsid w:val="009969E2"/>
    <w:rsid w:val="0099761B"/>
    <w:rsid w:val="00997B5E"/>
    <w:rsid w:val="009A4002"/>
    <w:rsid w:val="009A4E66"/>
    <w:rsid w:val="009A693E"/>
    <w:rsid w:val="009A73D4"/>
    <w:rsid w:val="009B1605"/>
    <w:rsid w:val="009B1F0C"/>
    <w:rsid w:val="009B43F5"/>
    <w:rsid w:val="009B6967"/>
    <w:rsid w:val="009C079E"/>
    <w:rsid w:val="009C178E"/>
    <w:rsid w:val="009C1B49"/>
    <w:rsid w:val="009C500B"/>
    <w:rsid w:val="009D059F"/>
    <w:rsid w:val="009D2F3E"/>
    <w:rsid w:val="009D38F4"/>
    <w:rsid w:val="009D3DE9"/>
    <w:rsid w:val="009D4AD9"/>
    <w:rsid w:val="009D5B36"/>
    <w:rsid w:val="009E136E"/>
    <w:rsid w:val="009E2F51"/>
    <w:rsid w:val="009E3377"/>
    <w:rsid w:val="009E56DC"/>
    <w:rsid w:val="009E678F"/>
    <w:rsid w:val="009F0124"/>
    <w:rsid w:val="009F53AB"/>
    <w:rsid w:val="009F6DE4"/>
    <w:rsid w:val="00A00B33"/>
    <w:rsid w:val="00A00D17"/>
    <w:rsid w:val="00A02520"/>
    <w:rsid w:val="00A028AA"/>
    <w:rsid w:val="00A0337F"/>
    <w:rsid w:val="00A04429"/>
    <w:rsid w:val="00A04B0B"/>
    <w:rsid w:val="00A10809"/>
    <w:rsid w:val="00A1252F"/>
    <w:rsid w:val="00A13397"/>
    <w:rsid w:val="00A13718"/>
    <w:rsid w:val="00A13CAD"/>
    <w:rsid w:val="00A13F6D"/>
    <w:rsid w:val="00A159BC"/>
    <w:rsid w:val="00A162DD"/>
    <w:rsid w:val="00A2170A"/>
    <w:rsid w:val="00A23A12"/>
    <w:rsid w:val="00A24210"/>
    <w:rsid w:val="00A254F8"/>
    <w:rsid w:val="00A26C49"/>
    <w:rsid w:val="00A31707"/>
    <w:rsid w:val="00A34399"/>
    <w:rsid w:val="00A35251"/>
    <w:rsid w:val="00A35EB0"/>
    <w:rsid w:val="00A37A8B"/>
    <w:rsid w:val="00A37DF8"/>
    <w:rsid w:val="00A44219"/>
    <w:rsid w:val="00A4457E"/>
    <w:rsid w:val="00A45F1A"/>
    <w:rsid w:val="00A460ED"/>
    <w:rsid w:val="00A471CB"/>
    <w:rsid w:val="00A472C1"/>
    <w:rsid w:val="00A473BA"/>
    <w:rsid w:val="00A47500"/>
    <w:rsid w:val="00A4767C"/>
    <w:rsid w:val="00A50FBD"/>
    <w:rsid w:val="00A5522B"/>
    <w:rsid w:val="00A56C0A"/>
    <w:rsid w:val="00A60769"/>
    <w:rsid w:val="00A65A1C"/>
    <w:rsid w:val="00A65C7F"/>
    <w:rsid w:val="00A8150A"/>
    <w:rsid w:val="00A8185B"/>
    <w:rsid w:val="00A82152"/>
    <w:rsid w:val="00A84469"/>
    <w:rsid w:val="00A8454F"/>
    <w:rsid w:val="00A91C90"/>
    <w:rsid w:val="00A97F7F"/>
    <w:rsid w:val="00AA307D"/>
    <w:rsid w:val="00AA4612"/>
    <w:rsid w:val="00AB2A75"/>
    <w:rsid w:val="00AB36F6"/>
    <w:rsid w:val="00AB3DE5"/>
    <w:rsid w:val="00AB5528"/>
    <w:rsid w:val="00AB6702"/>
    <w:rsid w:val="00AC1876"/>
    <w:rsid w:val="00AC2B21"/>
    <w:rsid w:val="00AC3563"/>
    <w:rsid w:val="00AC4056"/>
    <w:rsid w:val="00AC495F"/>
    <w:rsid w:val="00AC6E60"/>
    <w:rsid w:val="00AC79CD"/>
    <w:rsid w:val="00AD2DCF"/>
    <w:rsid w:val="00AD302A"/>
    <w:rsid w:val="00AD40E9"/>
    <w:rsid w:val="00AD605D"/>
    <w:rsid w:val="00AD7EBE"/>
    <w:rsid w:val="00AE09A0"/>
    <w:rsid w:val="00AE13B0"/>
    <w:rsid w:val="00AE47D5"/>
    <w:rsid w:val="00AE5804"/>
    <w:rsid w:val="00AF13A5"/>
    <w:rsid w:val="00AF4612"/>
    <w:rsid w:val="00AF7EF9"/>
    <w:rsid w:val="00B03F80"/>
    <w:rsid w:val="00B10D35"/>
    <w:rsid w:val="00B11309"/>
    <w:rsid w:val="00B130CC"/>
    <w:rsid w:val="00B1381E"/>
    <w:rsid w:val="00B1535A"/>
    <w:rsid w:val="00B2099F"/>
    <w:rsid w:val="00B226F9"/>
    <w:rsid w:val="00B245AA"/>
    <w:rsid w:val="00B248C6"/>
    <w:rsid w:val="00B2783E"/>
    <w:rsid w:val="00B304D7"/>
    <w:rsid w:val="00B312ED"/>
    <w:rsid w:val="00B34394"/>
    <w:rsid w:val="00B449FA"/>
    <w:rsid w:val="00B47A80"/>
    <w:rsid w:val="00B505A8"/>
    <w:rsid w:val="00B52D22"/>
    <w:rsid w:val="00B574FB"/>
    <w:rsid w:val="00B61765"/>
    <w:rsid w:val="00B6240C"/>
    <w:rsid w:val="00B67E1C"/>
    <w:rsid w:val="00B70E9D"/>
    <w:rsid w:val="00B72E93"/>
    <w:rsid w:val="00B73B3E"/>
    <w:rsid w:val="00B773E2"/>
    <w:rsid w:val="00B80176"/>
    <w:rsid w:val="00B8156E"/>
    <w:rsid w:val="00B815BC"/>
    <w:rsid w:val="00B839D5"/>
    <w:rsid w:val="00B840F4"/>
    <w:rsid w:val="00B8416A"/>
    <w:rsid w:val="00B84245"/>
    <w:rsid w:val="00B84A2F"/>
    <w:rsid w:val="00B864CE"/>
    <w:rsid w:val="00B8715F"/>
    <w:rsid w:val="00B927EF"/>
    <w:rsid w:val="00BA0A2E"/>
    <w:rsid w:val="00BA3035"/>
    <w:rsid w:val="00BA31E8"/>
    <w:rsid w:val="00BB1B9B"/>
    <w:rsid w:val="00BB3DDE"/>
    <w:rsid w:val="00BB44E8"/>
    <w:rsid w:val="00BB4CC3"/>
    <w:rsid w:val="00BB4D94"/>
    <w:rsid w:val="00BB78E5"/>
    <w:rsid w:val="00BB7B41"/>
    <w:rsid w:val="00BC1A1B"/>
    <w:rsid w:val="00BC30C6"/>
    <w:rsid w:val="00BC404F"/>
    <w:rsid w:val="00BC4365"/>
    <w:rsid w:val="00BC6543"/>
    <w:rsid w:val="00BC65EE"/>
    <w:rsid w:val="00BC7FEB"/>
    <w:rsid w:val="00BD0E05"/>
    <w:rsid w:val="00BD2C37"/>
    <w:rsid w:val="00BD3389"/>
    <w:rsid w:val="00BE0CED"/>
    <w:rsid w:val="00BE0D06"/>
    <w:rsid w:val="00BE12DC"/>
    <w:rsid w:val="00BE13E5"/>
    <w:rsid w:val="00BE1747"/>
    <w:rsid w:val="00BE5FAC"/>
    <w:rsid w:val="00BE6927"/>
    <w:rsid w:val="00BF109D"/>
    <w:rsid w:val="00BF1ADC"/>
    <w:rsid w:val="00BF2A25"/>
    <w:rsid w:val="00BF3C68"/>
    <w:rsid w:val="00BF52DE"/>
    <w:rsid w:val="00BF5531"/>
    <w:rsid w:val="00C00213"/>
    <w:rsid w:val="00C013D3"/>
    <w:rsid w:val="00C022BC"/>
    <w:rsid w:val="00C02C62"/>
    <w:rsid w:val="00C034CD"/>
    <w:rsid w:val="00C0422C"/>
    <w:rsid w:val="00C05AD3"/>
    <w:rsid w:val="00C07977"/>
    <w:rsid w:val="00C07D03"/>
    <w:rsid w:val="00C13560"/>
    <w:rsid w:val="00C168DE"/>
    <w:rsid w:val="00C1778F"/>
    <w:rsid w:val="00C20A7D"/>
    <w:rsid w:val="00C2301B"/>
    <w:rsid w:val="00C267F5"/>
    <w:rsid w:val="00C313F4"/>
    <w:rsid w:val="00C33540"/>
    <w:rsid w:val="00C34284"/>
    <w:rsid w:val="00C34B5A"/>
    <w:rsid w:val="00C3639F"/>
    <w:rsid w:val="00C371A5"/>
    <w:rsid w:val="00C3736B"/>
    <w:rsid w:val="00C374E1"/>
    <w:rsid w:val="00C41F42"/>
    <w:rsid w:val="00C42891"/>
    <w:rsid w:val="00C46B58"/>
    <w:rsid w:val="00C532C5"/>
    <w:rsid w:val="00C54B93"/>
    <w:rsid w:val="00C559CC"/>
    <w:rsid w:val="00C560A0"/>
    <w:rsid w:val="00C56F9E"/>
    <w:rsid w:val="00C615E7"/>
    <w:rsid w:val="00C64BC0"/>
    <w:rsid w:val="00C64C19"/>
    <w:rsid w:val="00C65F27"/>
    <w:rsid w:val="00C674EC"/>
    <w:rsid w:val="00C72244"/>
    <w:rsid w:val="00C72E13"/>
    <w:rsid w:val="00C73551"/>
    <w:rsid w:val="00C765E1"/>
    <w:rsid w:val="00C80ECE"/>
    <w:rsid w:val="00C8100D"/>
    <w:rsid w:val="00C86DA0"/>
    <w:rsid w:val="00C879E4"/>
    <w:rsid w:val="00C9000D"/>
    <w:rsid w:val="00C92FC0"/>
    <w:rsid w:val="00C93914"/>
    <w:rsid w:val="00C949E4"/>
    <w:rsid w:val="00C94D9B"/>
    <w:rsid w:val="00C951FC"/>
    <w:rsid w:val="00C9540C"/>
    <w:rsid w:val="00C95FEA"/>
    <w:rsid w:val="00CA2C7C"/>
    <w:rsid w:val="00CA3BFF"/>
    <w:rsid w:val="00CA3E86"/>
    <w:rsid w:val="00CA419C"/>
    <w:rsid w:val="00CA457C"/>
    <w:rsid w:val="00CA4DA7"/>
    <w:rsid w:val="00CA4F19"/>
    <w:rsid w:val="00CB0BA1"/>
    <w:rsid w:val="00CB19DE"/>
    <w:rsid w:val="00CB2856"/>
    <w:rsid w:val="00CB2C02"/>
    <w:rsid w:val="00CB3BD3"/>
    <w:rsid w:val="00CB3F32"/>
    <w:rsid w:val="00CB4D20"/>
    <w:rsid w:val="00CB50D3"/>
    <w:rsid w:val="00CB5FC6"/>
    <w:rsid w:val="00CB6E89"/>
    <w:rsid w:val="00CB7564"/>
    <w:rsid w:val="00CC4A6A"/>
    <w:rsid w:val="00CC56E8"/>
    <w:rsid w:val="00CC6195"/>
    <w:rsid w:val="00CC7D91"/>
    <w:rsid w:val="00CD33A2"/>
    <w:rsid w:val="00CE0801"/>
    <w:rsid w:val="00CE1252"/>
    <w:rsid w:val="00CE3A81"/>
    <w:rsid w:val="00CE59C8"/>
    <w:rsid w:val="00CE76E7"/>
    <w:rsid w:val="00CF16DB"/>
    <w:rsid w:val="00CF1FC1"/>
    <w:rsid w:val="00CF3246"/>
    <w:rsid w:val="00CF4E1F"/>
    <w:rsid w:val="00CF7041"/>
    <w:rsid w:val="00CF709D"/>
    <w:rsid w:val="00D03C06"/>
    <w:rsid w:val="00D04CEC"/>
    <w:rsid w:val="00D0656F"/>
    <w:rsid w:val="00D13198"/>
    <w:rsid w:val="00D13B54"/>
    <w:rsid w:val="00D15215"/>
    <w:rsid w:val="00D15556"/>
    <w:rsid w:val="00D168C8"/>
    <w:rsid w:val="00D16916"/>
    <w:rsid w:val="00D20024"/>
    <w:rsid w:val="00D203C1"/>
    <w:rsid w:val="00D20A12"/>
    <w:rsid w:val="00D21359"/>
    <w:rsid w:val="00D21A5F"/>
    <w:rsid w:val="00D21BB5"/>
    <w:rsid w:val="00D2591E"/>
    <w:rsid w:val="00D27EB3"/>
    <w:rsid w:val="00D30630"/>
    <w:rsid w:val="00D3535E"/>
    <w:rsid w:val="00D37A76"/>
    <w:rsid w:val="00D42781"/>
    <w:rsid w:val="00D45116"/>
    <w:rsid w:val="00D46369"/>
    <w:rsid w:val="00D46BF3"/>
    <w:rsid w:val="00D5199C"/>
    <w:rsid w:val="00D53AF2"/>
    <w:rsid w:val="00D60F31"/>
    <w:rsid w:val="00D63CC5"/>
    <w:rsid w:val="00D67770"/>
    <w:rsid w:val="00D71072"/>
    <w:rsid w:val="00D75FE9"/>
    <w:rsid w:val="00D76C22"/>
    <w:rsid w:val="00D771ED"/>
    <w:rsid w:val="00D77E37"/>
    <w:rsid w:val="00D80128"/>
    <w:rsid w:val="00D80482"/>
    <w:rsid w:val="00D81AE6"/>
    <w:rsid w:val="00D832CD"/>
    <w:rsid w:val="00D92AB1"/>
    <w:rsid w:val="00DA3484"/>
    <w:rsid w:val="00DA4983"/>
    <w:rsid w:val="00DA5CE2"/>
    <w:rsid w:val="00DA7B7D"/>
    <w:rsid w:val="00DB05ED"/>
    <w:rsid w:val="00DB4771"/>
    <w:rsid w:val="00DB4F34"/>
    <w:rsid w:val="00DB54A5"/>
    <w:rsid w:val="00DB671C"/>
    <w:rsid w:val="00DC0956"/>
    <w:rsid w:val="00DC13E6"/>
    <w:rsid w:val="00DC613E"/>
    <w:rsid w:val="00DC700C"/>
    <w:rsid w:val="00DD103A"/>
    <w:rsid w:val="00DD167D"/>
    <w:rsid w:val="00DD1A9F"/>
    <w:rsid w:val="00DD1C52"/>
    <w:rsid w:val="00DD4366"/>
    <w:rsid w:val="00DD488E"/>
    <w:rsid w:val="00DD6746"/>
    <w:rsid w:val="00DD797B"/>
    <w:rsid w:val="00DE017C"/>
    <w:rsid w:val="00DE1E78"/>
    <w:rsid w:val="00DE4D7A"/>
    <w:rsid w:val="00DE6490"/>
    <w:rsid w:val="00DE6EA4"/>
    <w:rsid w:val="00DF03F3"/>
    <w:rsid w:val="00DF0C1B"/>
    <w:rsid w:val="00DF6CB7"/>
    <w:rsid w:val="00DF7466"/>
    <w:rsid w:val="00E010B0"/>
    <w:rsid w:val="00E01838"/>
    <w:rsid w:val="00E01923"/>
    <w:rsid w:val="00E01E11"/>
    <w:rsid w:val="00E0349F"/>
    <w:rsid w:val="00E079A7"/>
    <w:rsid w:val="00E12453"/>
    <w:rsid w:val="00E139F1"/>
    <w:rsid w:val="00E16FCF"/>
    <w:rsid w:val="00E246E7"/>
    <w:rsid w:val="00E25592"/>
    <w:rsid w:val="00E30E47"/>
    <w:rsid w:val="00E31C4A"/>
    <w:rsid w:val="00E32434"/>
    <w:rsid w:val="00E3248C"/>
    <w:rsid w:val="00E32C14"/>
    <w:rsid w:val="00E32C5C"/>
    <w:rsid w:val="00E32D7A"/>
    <w:rsid w:val="00E333CD"/>
    <w:rsid w:val="00E3716E"/>
    <w:rsid w:val="00E44E52"/>
    <w:rsid w:val="00E45E40"/>
    <w:rsid w:val="00E461BF"/>
    <w:rsid w:val="00E46B4D"/>
    <w:rsid w:val="00E46CAC"/>
    <w:rsid w:val="00E471C5"/>
    <w:rsid w:val="00E47FCD"/>
    <w:rsid w:val="00E519DB"/>
    <w:rsid w:val="00E555D8"/>
    <w:rsid w:val="00E574B6"/>
    <w:rsid w:val="00E60A06"/>
    <w:rsid w:val="00E60FD0"/>
    <w:rsid w:val="00E62DD9"/>
    <w:rsid w:val="00E62F5C"/>
    <w:rsid w:val="00E64A71"/>
    <w:rsid w:val="00E664B3"/>
    <w:rsid w:val="00E67F0C"/>
    <w:rsid w:val="00E74C7B"/>
    <w:rsid w:val="00E74E59"/>
    <w:rsid w:val="00E80C53"/>
    <w:rsid w:val="00E81BE7"/>
    <w:rsid w:val="00E820B2"/>
    <w:rsid w:val="00E85191"/>
    <w:rsid w:val="00E857A6"/>
    <w:rsid w:val="00E85C1B"/>
    <w:rsid w:val="00E85F90"/>
    <w:rsid w:val="00E9476C"/>
    <w:rsid w:val="00EA1C11"/>
    <w:rsid w:val="00EB19DB"/>
    <w:rsid w:val="00EB25E5"/>
    <w:rsid w:val="00EB4947"/>
    <w:rsid w:val="00EB4D4D"/>
    <w:rsid w:val="00EB575D"/>
    <w:rsid w:val="00EC0481"/>
    <w:rsid w:val="00EC0C22"/>
    <w:rsid w:val="00EC24C7"/>
    <w:rsid w:val="00EC3B6E"/>
    <w:rsid w:val="00ED08A8"/>
    <w:rsid w:val="00ED1AEF"/>
    <w:rsid w:val="00ED2812"/>
    <w:rsid w:val="00ED34D2"/>
    <w:rsid w:val="00ED3B30"/>
    <w:rsid w:val="00EE0297"/>
    <w:rsid w:val="00EE072F"/>
    <w:rsid w:val="00EE2CAF"/>
    <w:rsid w:val="00EE2EA5"/>
    <w:rsid w:val="00EE4319"/>
    <w:rsid w:val="00EE522D"/>
    <w:rsid w:val="00EE6C6D"/>
    <w:rsid w:val="00EF123E"/>
    <w:rsid w:val="00EF229E"/>
    <w:rsid w:val="00EF561C"/>
    <w:rsid w:val="00EF632C"/>
    <w:rsid w:val="00EF654D"/>
    <w:rsid w:val="00EF7900"/>
    <w:rsid w:val="00F0124C"/>
    <w:rsid w:val="00F04999"/>
    <w:rsid w:val="00F05B8F"/>
    <w:rsid w:val="00F05D7E"/>
    <w:rsid w:val="00F114AB"/>
    <w:rsid w:val="00F14D6E"/>
    <w:rsid w:val="00F15280"/>
    <w:rsid w:val="00F15ADD"/>
    <w:rsid w:val="00F221F2"/>
    <w:rsid w:val="00F239F8"/>
    <w:rsid w:val="00F270D3"/>
    <w:rsid w:val="00F2785B"/>
    <w:rsid w:val="00F343CF"/>
    <w:rsid w:val="00F351CC"/>
    <w:rsid w:val="00F364C2"/>
    <w:rsid w:val="00F4580F"/>
    <w:rsid w:val="00F465B5"/>
    <w:rsid w:val="00F536E9"/>
    <w:rsid w:val="00F5541C"/>
    <w:rsid w:val="00F63CAD"/>
    <w:rsid w:val="00F64951"/>
    <w:rsid w:val="00F6534F"/>
    <w:rsid w:val="00F665D5"/>
    <w:rsid w:val="00F6741F"/>
    <w:rsid w:val="00F674E1"/>
    <w:rsid w:val="00F67EB7"/>
    <w:rsid w:val="00F70129"/>
    <w:rsid w:val="00F725E3"/>
    <w:rsid w:val="00F73951"/>
    <w:rsid w:val="00F769DF"/>
    <w:rsid w:val="00F77359"/>
    <w:rsid w:val="00F80BD6"/>
    <w:rsid w:val="00F82702"/>
    <w:rsid w:val="00F82A17"/>
    <w:rsid w:val="00F83C77"/>
    <w:rsid w:val="00F84150"/>
    <w:rsid w:val="00F8487D"/>
    <w:rsid w:val="00F84D7B"/>
    <w:rsid w:val="00F85B84"/>
    <w:rsid w:val="00F8665F"/>
    <w:rsid w:val="00F867DC"/>
    <w:rsid w:val="00F87DD9"/>
    <w:rsid w:val="00F907DE"/>
    <w:rsid w:val="00F9096D"/>
    <w:rsid w:val="00F91388"/>
    <w:rsid w:val="00F93A25"/>
    <w:rsid w:val="00F94D96"/>
    <w:rsid w:val="00F95207"/>
    <w:rsid w:val="00F97610"/>
    <w:rsid w:val="00FA0355"/>
    <w:rsid w:val="00FA042E"/>
    <w:rsid w:val="00FA317F"/>
    <w:rsid w:val="00FA460F"/>
    <w:rsid w:val="00FA58AC"/>
    <w:rsid w:val="00FB12C4"/>
    <w:rsid w:val="00FB1806"/>
    <w:rsid w:val="00FB3CDB"/>
    <w:rsid w:val="00FB530E"/>
    <w:rsid w:val="00FC028D"/>
    <w:rsid w:val="00FC25C4"/>
    <w:rsid w:val="00FC332D"/>
    <w:rsid w:val="00FC3609"/>
    <w:rsid w:val="00FC3EB4"/>
    <w:rsid w:val="00FC67AF"/>
    <w:rsid w:val="00FC6D77"/>
    <w:rsid w:val="00FC7039"/>
    <w:rsid w:val="00FD0DB1"/>
    <w:rsid w:val="00FD4085"/>
    <w:rsid w:val="00FD51BD"/>
    <w:rsid w:val="00FD7558"/>
    <w:rsid w:val="00FE11C2"/>
    <w:rsid w:val="00FE2CD2"/>
    <w:rsid w:val="00FE4CC7"/>
    <w:rsid w:val="00FE6342"/>
    <w:rsid w:val="00FE67BB"/>
    <w:rsid w:val="00FE6FE6"/>
    <w:rsid w:val="00FF5A29"/>
    <w:rsid w:val="00FF6D0B"/>
    <w:rsid w:val="00FF70A9"/>
    <w:rsid w:val="00FF7AEB"/>
    <w:rsid w:val="00FF7D40"/>
    <w:rsid w:val="00FF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7D24"/>
  <w15:docId w15:val="{B73418A9-1B09-44A5-AA0A-7802ADB9B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8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F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2F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F6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12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2ED"/>
    <w:rPr>
      <w:rFonts w:ascii="Segoe UI" w:hAnsi="Segoe UI" w:cs="Segoe UI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252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5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453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1D1"/>
  </w:style>
  <w:style w:type="paragraph" w:styleId="Footer">
    <w:name w:val="footer"/>
    <w:basedOn w:val="Normal"/>
    <w:link w:val="FooterChar"/>
    <w:uiPriority w:val="99"/>
    <w:unhideWhenUsed/>
    <w:rsid w:val="001531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1D1"/>
  </w:style>
  <w:style w:type="character" w:customStyle="1" w:styleId="Heading1Char">
    <w:name w:val="Heading 1 Char"/>
    <w:basedOn w:val="DefaultParagraphFont"/>
    <w:link w:val="Heading1"/>
    <w:uiPriority w:val="9"/>
    <w:rsid w:val="00CE080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chapter-2">
    <w:name w:val="chapter-2"/>
    <w:basedOn w:val="Normal"/>
    <w:rsid w:val="00801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">
    <w:name w:val="text"/>
    <w:basedOn w:val="DefaultParagraphFont"/>
    <w:rsid w:val="008012B6"/>
  </w:style>
  <w:style w:type="character" w:customStyle="1" w:styleId="chapternum">
    <w:name w:val="chapternum"/>
    <w:basedOn w:val="DefaultParagraphFont"/>
    <w:rsid w:val="008012B6"/>
  </w:style>
  <w:style w:type="paragraph" w:styleId="NormalWeb">
    <w:name w:val="Normal (Web)"/>
    <w:basedOn w:val="Normal"/>
    <w:uiPriority w:val="99"/>
    <w:semiHidden/>
    <w:unhideWhenUsed/>
    <w:rsid w:val="00801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mall-caps">
    <w:name w:val="small-caps"/>
    <w:basedOn w:val="DefaultParagraphFont"/>
    <w:rsid w:val="008012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7145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934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1569651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3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016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794189">
                                      <w:marLeft w:val="24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5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269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5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0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7366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94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545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777414467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68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71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8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89978">
              <w:marLeft w:val="-105"/>
              <w:marRight w:val="-10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77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24193">
                      <w:marLeft w:val="105"/>
                      <w:marRight w:val="105"/>
                      <w:marTop w:val="0"/>
                      <w:marBottom w:val="0"/>
                      <w:divBdr>
                        <w:top w:val="single" w:sz="6" w:space="30" w:color="DDDCDA"/>
                        <w:left w:val="single" w:sz="6" w:space="31" w:color="DDDCDA"/>
                        <w:bottom w:val="single" w:sz="6" w:space="30" w:color="DDDCDA"/>
                        <w:right w:val="single" w:sz="6" w:space="31" w:color="DDDCDA"/>
                      </w:divBdr>
                      <w:divsChild>
                        <w:div w:id="33703713">
                          <w:marLeft w:val="0"/>
                          <w:marRight w:val="0"/>
                          <w:marTop w:val="7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316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9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06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CA544E-5ABE-4D20-B989-6AB87D699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Brown</dc:creator>
  <cp:lastModifiedBy>Office</cp:lastModifiedBy>
  <cp:revision>2</cp:revision>
  <cp:lastPrinted>2021-06-23T22:24:00Z</cp:lastPrinted>
  <dcterms:created xsi:type="dcterms:W3CDTF">2021-09-13T13:23:00Z</dcterms:created>
  <dcterms:modified xsi:type="dcterms:W3CDTF">2021-09-13T13:23:00Z</dcterms:modified>
</cp:coreProperties>
</file>